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711486" w14:textId="77777777" w:rsidR="005A288C" w:rsidRPr="00F608FA" w:rsidRDefault="005A288C" w:rsidP="00433590">
      <w:pPr>
        <w:spacing w:after="0"/>
        <w:rPr>
          <w:sz w:val="28"/>
          <w:szCs w:val="28"/>
        </w:rPr>
      </w:pPr>
    </w:p>
    <w:p w14:paraId="132D202A" w14:textId="204F6442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4537A9AC" w14:textId="74E6F292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03751117" w14:textId="0DD4EEA1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3D1D5E85" w14:textId="29843955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2ABFF2E1" w14:textId="5EA4DA42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20D55E0F" w14:textId="79F6EE5D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34862165" w14:textId="6308588C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18BBDF29" w14:textId="09C5F422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7A6CD599" w14:textId="12723BDF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3C4B4724" w14:textId="4FF4B3E2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2EF513F5" w14:textId="06DCCBA0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0B0B7CB8" w14:textId="3686EA97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52BC42BC" w14:textId="4402FD45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1B59005D" w14:textId="6CF39AEC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406FB000" w14:textId="0D061274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17BFBD07" w14:textId="62EC533D" w:rsidR="005A288C" w:rsidRPr="00F608FA" w:rsidRDefault="00F85EAA" w:rsidP="005E33E2">
      <w:pPr>
        <w:spacing w:after="0"/>
        <w:ind w:left="284"/>
        <w:jc w:val="center"/>
        <w:rPr>
          <w:sz w:val="28"/>
          <w:szCs w:val="28"/>
          <w:u w:val="single"/>
        </w:rPr>
      </w:pPr>
      <w:r w:rsidRPr="00F608FA">
        <w:rPr>
          <w:sz w:val="40"/>
          <w:szCs w:val="40"/>
          <w:u w:val="single"/>
        </w:rPr>
        <w:t>EE</w:t>
      </w:r>
      <w:r w:rsidR="009A6953" w:rsidRPr="00F608FA">
        <w:rPr>
          <w:sz w:val="40"/>
          <w:szCs w:val="40"/>
          <w:u w:val="single"/>
        </w:rPr>
        <w:t>4105</w:t>
      </w:r>
      <w:r w:rsidRPr="00F608FA">
        <w:rPr>
          <w:sz w:val="40"/>
          <w:szCs w:val="40"/>
          <w:u w:val="single"/>
        </w:rPr>
        <w:t>:</w:t>
      </w:r>
      <w:r w:rsidR="00255DAB" w:rsidRPr="00F608FA">
        <w:rPr>
          <w:sz w:val="40"/>
          <w:szCs w:val="40"/>
          <w:u w:val="single"/>
        </w:rPr>
        <w:t xml:space="preserve"> ELECTRONICS</w:t>
      </w:r>
      <w:r w:rsidR="009A6953" w:rsidRPr="00F608FA">
        <w:rPr>
          <w:sz w:val="40"/>
          <w:szCs w:val="40"/>
          <w:u w:val="single"/>
        </w:rPr>
        <w:t xml:space="preserve"> PROJECT</w:t>
      </w:r>
    </w:p>
    <w:p w14:paraId="31C384E5" w14:textId="1447FA38" w:rsidR="005A288C" w:rsidRPr="00F608FA" w:rsidRDefault="009A6953" w:rsidP="005E33E2">
      <w:pPr>
        <w:spacing w:after="0"/>
        <w:ind w:left="284"/>
        <w:jc w:val="center"/>
        <w:rPr>
          <w:sz w:val="28"/>
          <w:szCs w:val="28"/>
        </w:rPr>
      </w:pPr>
      <w:r w:rsidRPr="00F608FA">
        <w:rPr>
          <w:sz w:val="28"/>
          <w:szCs w:val="28"/>
        </w:rPr>
        <w:t>WORKSHOP ASSIGNMENT 01</w:t>
      </w:r>
    </w:p>
    <w:p w14:paraId="34CE0661" w14:textId="77777777" w:rsidR="005A288C" w:rsidRPr="00F608FA" w:rsidRDefault="005A288C" w:rsidP="005E33E2">
      <w:pPr>
        <w:spacing w:after="0"/>
        <w:ind w:left="284"/>
        <w:rPr>
          <w:sz w:val="28"/>
          <w:szCs w:val="28"/>
        </w:rPr>
      </w:pPr>
    </w:p>
    <w:p w14:paraId="5ED79220" w14:textId="77777777" w:rsidR="005A288C" w:rsidRPr="00F608FA" w:rsidRDefault="005A288C" w:rsidP="005E33E2">
      <w:pPr>
        <w:ind w:left="284"/>
        <w:rPr>
          <w:sz w:val="28"/>
          <w:szCs w:val="28"/>
          <w:u w:val="single"/>
        </w:rPr>
      </w:pPr>
    </w:p>
    <w:p w14:paraId="0F0DBC21" w14:textId="77777777" w:rsidR="005A288C" w:rsidRPr="00F608FA" w:rsidRDefault="005A288C" w:rsidP="005E33E2">
      <w:pPr>
        <w:ind w:left="284"/>
        <w:rPr>
          <w:sz w:val="28"/>
          <w:szCs w:val="28"/>
          <w:u w:val="single"/>
        </w:rPr>
      </w:pPr>
    </w:p>
    <w:p w14:paraId="1CF7040C" w14:textId="350DB49E" w:rsidR="005A288C" w:rsidRPr="00F608FA" w:rsidRDefault="005A288C" w:rsidP="005E33E2">
      <w:pPr>
        <w:ind w:left="284"/>
        <w:rPr>
          <w:sz w:val="28"/>
          <w:szCs w:val="28"/>
          <w:u w:val="single"/>
        </w:rPr>
      </w:pPr>
    </w:p>
    <w:p w14:paraId="4B6313D4" w14:textId="07B239B7" w:rsidR="005A288C" w:rsidRPr="00F608FA" w:rsidRDefault="005A288C" w:rsidP="005E33E2">
      <w:pPr>
        <w:ind w:left="284"/>
        <w:rPr>
          <w:sz w:val="28"/>
          <w:szCs w:val="28"/>
          <w:u w:val="single"/>
        </w:rPr>
      </w:pPr>
    </w:p>
    <w:p w14:paraId="32FC9331" w14:textId="6F31080B" w:rsidR="005A288C" w:rsidRPr="00F608FA" w:rsidRDefault="005A288C" w:rsidP="005E33E2">
      <w:pPr>
        <w:ind w:left="284"/>
        <w:rPr>
          <w:sz w:val="28"/>
          <w:szCs w:val="28"/>
          <w:u w:val="single"/>
        </w:rPr>
      </w:pPr>
    </w:p>
    <w:p w14:paraId="1EA79D36" w14:textId="49FCFE01" w:rsidR="005A288C" w:rsidRPr="00F608FA" w:rsidRDefault="005A288C" w:rsidP="005E33E2">
      <w:pPr>
        <w:ind w:left="284"/>
        <w:rPr>
          <w:sz w:val="28"/>
          <w:szCs w:val="28"/>
          <w:u w:val="single"/>
        </w:rPr>
      </w:pPr>
    </w:p>
    <w:p w14:paraId="1F46F55D" w14:textId="0FDEB9B7" w:rsidR="005A288C" w:rsidRPr="00F608FA" w:rsidRDefault="005A288C" w:rsidP="005E33E2">
      <w:pPr>
        <w:ind w:left="284"/>
        <w:rPr>
          <w:sz w:val="28"/>
          <w:szCs w:val="28"/>
          <w:u w:val="single"/>
        </w:rPr>
      </w:pPr>
    </w:p>
    <w:p w14:paraId="003FB4F9" w14:textId="77DF4F5C" w:rsidR="005A288C" w:rsidRPr="00F608FA" w:rsidRDefault="005A288C" w:rsidP="005E33E2">
      <w:pPr>
        <w:ind w:left="284"/>
        <w:rPr>
          <w:sz w:val="28"/>
          <w:szCs w:val="28"/>
          <w:u w:val="single"/>
        </w:rPr>
      </w:pPr>
    </w:p>
    <w:p w14:paraId="270E732D" w14:textId="64AA4577" w:rsidR="005A288C" w:rsidRPr="00F608FA" w:rsidRDefault="005A288C" w:rsidP="005E33E2">
      <w:pPr>
        <w:ind w:left="284"/>
        <w:rPr>
          <w:sz w:val="28"/>
          <w:szCs w:val="28"/>
          <w:u w:val="single"/>
        </w:rPr>
      </w:pPr>
    </w:p>
    <w:p w14:paraId="70653A19" w14:textId="0F01DB95" w:rsidR="005A288C" w:rsidRPr="00F608FA" w:rsidRDefault="005A288C" w:rsidP="005E33E2">
      <w:pPr>
        <w:ind w:left="284"/>
        <w:rPr>
          <w:sz w:val="28"/>
          <w:szCs w:val="28"/>
          <w:u w:val="single"/>
        </w:rPr>
      </w:pPr>
    </w:p>
    <w:p w14:paraId="31BD5408" w14:textId="5E3457D0" w:rsidR="00EA6EE0" w:rsidRPr="00F608FA" w:rsidRDefault="00EA6EE0" w:rsidP="005E33E2">
      <w:pPr>
        <w:ind w:left="284"/>
        <w:rPr>
          <w:sz w:val="28"/>
          <w:szCs w:val="28"/>
        </w:rPr>
      </w:pPr>
    </w:p>
    <w:p w14:paraId="7C97ABC6" w14:textId="1919B336" w:rsidR="00EA6EE0" w:rsidRPr="00F608FA" w:rsidRDefault="00DD4E5E" w:rsidP="005E33E2">
      <w:pPr>
        <w:ind w:left="284"/>
        <w:rPr>
          <w:sz w:val="28"/>
          <w:szCs w:val="28"/>
        </w:rPr>
      </w:pPr>
      <w:r w:rsidRPr="00F608FA">
        <w:rPr>
          <w:noProof/>
        </w:rPr>
        <mc:AlternateContent>
          <mc:Choice Requires="wps">
            <w:drawing>
              <wp:anchor distT="0" distB="0" distL="114300" distR="114300" simplePos="0" relativeHeight="251687936" behindDoc="1" locked="0" layoutInCell="1" allowOverlap="1" wp14:anchorId="3D5D1ACD" wp14:editId="0CA29F0B">
                <wp:simplePos x="0" y="0"/>
                <wp:positionH relativeFrom="page">
                  <wp:align>right</wp:align>
                </wp:positionH>
                <wp:positionV relativeFrom="paragraph">
                  <wp:posOffset>234315</wp:posOffset>
                </wp:positionV>
                <wp:extent cx="3649980" cy="153162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9980" cy="15316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C832113" w14:textId="0B8264ED" w:rsidR="005673A8" w:rsidRDefault="005673A8" w:rsidP="005673A8">
                            <w:pPr>
                              <w:tabs>
                                <w:tab w:val="left" w:pos="1418"/>
                                <w:tab w:val="left" w:pos="1701"/>
                                <w:tab w:val="left" w:pos="6663"/>
                              </w:tabs>
                              <w:spacing w:line="240" w:lineRule="auto"/>
                              <w:ind w:right="454" w:hanging="426"/>
                            </w:pPr>
                            <w:r>
                              <w:t xml:space="preserve">         NAME</w:t>
                            </w:r>
                            <w:r>
                              <w:tab/>
                            </w:r>
                            <w:r>
                              <w:tab/>
                              <w:t xml:space="preserve">: </w:t>
                            </w:r>
                            <w:r w:rsidR="009A6953">
                              <w:t>HARIHARASAKTHY N.</w:t>
                            </w:r>
                          </w:p>
                          <w:p w14:paraId="5D98C4A5" w14:textId="431761D3" w:rsidR="005673A8" w:rsidRDefault="005673A8" w:rsidP="005673A8">
                            <w:pPr>
                              <w:tabs>
                                <w:tab w:val="left" w:pos="1701"/>
                                <w:tab w:val="left" w:pos="6663"/>
                              </w:tabs>
                              <w:spacing w:line="240" w:lineRule="auto"/>
                              <w:ind w:right="454" w:hanging="426"/>
                            </w:pPr>
                            <w:r>
                              <w:t xml:space="preserve">         REG N</w:t>
                            </w:r>
                            <w:r w:rsidR="009A6953">
                              <w:t>O</w:t>
                            </w:r>
                            <w:r>
                              <w:t>.</w:t>
                            </w:r>
                            <w:r>
                              <w:tab/>
                              <w:t xml:space="preserve">: </w:t>
                            </w:r>
                            <w:r w:rsidR="009A6953">
                              <w:t>EG/2020/3956</w:t>
                            </w:r>
                          </w:p>
                          <w:p w14:paraId="48BCD99D" w14:textId="648AE35F" w:rsidR="005673A8" w:rsidRDefault="005673A8" w:rsidP="005673A8">
                            <w:pPr>
                              <w:tabs>
                                <w:tab w:val="left" w:pos="1701"/>
                                <w:tab w:val="left" w:pos="6663"/>
                              </w:tabs>
                              <w:spacing w:line="240" w:lineRule="auto"/>
                              <w:ind w:right="454" w:hanging="426"/>
                            </w:pPr>
                            <w:r>
                              <w:t xml:space="preserve">         SEMESTER</w:t>
                            </w:r>
                            <w:r>
                              <w:tab/>
                              <w:t>: 0</w:t>
                            </w:r>
                            <w:r w:rsidR="009A6953">
                              <w:t>4</w:t>
                            </w:r>
                          </w:p>
                          <w:p w14:paraId="0FF5368D" w14:textId="2432A268" w:rsidR="005673A8" w:rsidRPr="00351BC5" w:rsidRDefault="005673A8" w:rsidP="005673A8">
                            <w:pPr>
                              <w:tabs>
                                <w:tab w:val="left" w:pos="1701"/>
                              </w:tabs>
                              <w:spacing w:line="240" w:lineRule="auto"/>
                              <w:ind w:left="-425" w:right="454"/>
                            </w:pPr>
                            <w:r>
                              <w:t xml:space="preserve">         DATE</w:t>
                            </w:r>
                            <w:r>
                              <w:tab/>
                              <w:t xml:space="preserve">: </w:t>
                            </w:r>
                            <w:r w:rsidR="009A6953">
                              <w:t>16</w:t>
                            </w:r>
                            <w:r>
                              <w:t>/0</w:t>
                            </w:r>
                            <w:r w:rsidR="009A6953">
                              <w:t>7</w:t>
                            </w:r>
                            <w:r>
                              <w:t>/202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D5D1ACD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left:0;text-align:left;margin-left:236.2pt;margin-top:18.45pt;width:287.4pt;height:120.6pt;z-index:-25162854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" filled="f" stroked="f" strokeweight=".5pt">
                <v:textbox>
                  <w:txbxContent>
                    <w:p w14:paraId="4C832113" w14:textId="0B8264ED" w:rsidR="005673A8" w:rsidRDefault="005673A8" w:rsidP="005673A8">
                      <w:pPr>
                        <w:tabs>
                          <w:tab w:val="left" w:pos="1418"/>
                          <w:tab w:val="left" w:pos="1701"/>
                          <w:tab w:val="left" w:pos="6663"/>
                        </w:tabs>
                        <w:spacing w:line="240" w:lineRule="auto"/>
                        <w:ind w:right="454" w:hanging="426"/>
                      </w:pPr>
                      <w:r>
                        <w:t xml:space="preserve">         NAME</w:t>
                      </w:r>
                      <w:r>
                        <w:tab/>
                      </w:r>
                      <w:r>
                        <w:tab/>
                        <w:t xml:space="preserve">: </w:t>
                      </w:r>
                      <w:r w:rsidR="009A6953">
                        <w:t>HARIHARASAKTHY N.</w:t>
                      </w:r>
                    </w:p>
                    <w:p w14:paraId="5D98C4A5" w14:textId="431761D3" w:rsidR="005673A8" w:rsidRDefault="005673A8" w:rsidP="005673A8">
                      <w:pPr>
                        <w:tabs>
                          <w:tab w:val="left" w:pos="1701"/>
                          <w:tab w:val="left" w:pos="6663"/>
                        </w:tabs>
                        <w:spacing w:line="240" w:lineRule="auto"/>
                        <w:ind w:right="454" w:hanging="426"/>
                      </w:pPr>
                      <w:r>
                        <w:t xml:space="preserve">         REG N</w:t>
                      </w:r>
                      <w:r w:rsidR="009A6953">
                        <w:t>O</w:t>
                      </w:r>
                      <w:r>
                        <w:t>.</w:t>
                      </w:r>
                      <w:r>
                        <w:tab/>
                        <w:t xml:space="preserve">: </w:t>
                      </w:r>
                      <w:r w:rsidR="009A6953">
                        <w:t>EG/2020/3956</w:t>
                      </w:r>
                    </w:p>
                    <w:p w14:paraId="48BCD99D" w14:textId="648AE35F" w:rsidR="005673A8" w:rsidRDefault="005673A8" w:rsidP="005673A8">
                      <w:pPr>
                        <w:tabs>
                          <w:tab w:val="left" w:pos="1701"/>
                          <w:tab w:val="left" w:pos="6663"/>
                        </w:tabs>
                        <w:spacing w:line="240" w:lineRule="auto"/>
                        <w:ind w:right="454" w:hanging="426"/>
                      </w:pPr>
                      <w:r>
                        <w:t xml:space="preserve">         SEMESTER</w:t>
                      </w:r>
                      <w:r>
                        <w:tab/>
                        <w:t>: 0</w:t>
                      </w:r>
                      <w:r w:rsidR="009A6953">
                        <w:t>4</w:t>
                      </w:r>
                    </w:p>
                    <w:p w14:paraId="0FF5368D" w14:textId="2432A268" w:rsidR="005673A8" w:rsidRPr="00351BC5" w:rsidRDefault="005673A8" w:rsidP="005673A8">
                      <w:pPr>
                        <w:tabs>
                          <w:tab w:val="left" w:pos="1701"/>
                        </w:tabs>
                        <w:spacing w:line="240" w:lineRule="auto"/>
                        <w:ind w:left="-425" w:right="454"/>
                      </w:pPr>
                      <w:r>
                        <w:t xml:space="preserve">         DATE</w:t>
                      </w:r>
                      <w:r>
                        <w:tab/>
                        <w:t xml:space="preserve">: </w:t>
                      </w:r>
                      <w:r w:rsidR="009A6953">
                        <w:t>16</w:t>
                      </w:r>
                      <w:r>
                        <w:t>/0</w:t>
                      </w:r>
                      <w:r w:rsidR="009A6953">
                        <w:t>7</w:t>
                      </w:r>
                      <w:r>
                        <w:t>/2023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2ECAFBFB" w14:textId="7CDF2ECB" w:rsidR="00EA6EE0" w:rsidRPr="00F608FA" w:rsidRDefault="00EA6EE0" w:rsidP="005E33E2">
      <w:pPr>
        <w:ind w:left="284"/>
        <w:rPr>
          <w:sz w:val="28"/>
          <w:szCs w:val="28"/>
        </w:rPr>
      </w:pPr>
    </w:p>
    <w:p w14:paraId="543C4F30" w14:textId="77777777" w:rsidR="00DD4E5E" w:rsidRDefault="00DD4E5E" w:rsidP="009A6953">
      <w:pPr>
        <w:rPr>
          <w:sz w:val="28"/>
          <w:szCs w:val="28"/>
        </w:rPr>
        <w:sectPr w:rsidR="00DD4E5E" w:rsidSect="00FA1889">
          <w:pgSz w:w="11907" w:h="16839" w:code="9"/>
          <w:pgMar w:top="851" w:right="851" w:bottom="851" w:left="1134" w:header="720" w:footer="720" w:gutter="0"/>
          <w:cols w:space="720"/>
          <w:docGrid w:linePitch="326"/>
        </w:sectPr>
      </w:pPr>
    </w:p>
    <w:p w14:paraId="184CDF0C" w14:textId="4BEA58AF" w:rsidR="009A6953" w:rsidRPr="00F608FA" w:rsidRDefault="009A6953" w:rsidP="009A6953">
      <w:pPr>
        <w:rPr>
          <w:sz w:val="28"/>
          <w:szCs w:val="28"/>
        </w:rPr>
      </w:pPr>
    </w:p>
    <w:p w14:paraId="3078DB5E" w14:textId="77777777" w:rsidR="004910EF" w:rsidRPr="00F608FA" w:rsidRDefault="004910EF" w:rsidP="004910EF">
      <w:pPr>
        <w:pStyle w:val="ListParagraph"/>
        <w:numPr>
          <w:ilvl w:val="0"/>
          <w:numId w:val="26"/>
        </w:numPr>
        <w:spacing w:after="723"/>
        <w:ind w:right="-514"/>
      </w:pPr>
      <w:r w:rsidRPr="00F608FA">
        <w:t>Illustrate the circuit in Proteus.</w:t>
      </w:r>
    </w:p>
    <w:p w14:paraId="1EE5A2C2" w14:textId="77777777" w:rsidR="004910EF" w:rsidRPr="00F608FA" w:rsidRDefault="004910EF" w:rsidP="004910EF">
      <w:pPr>
        <w:pStyle w:val="ListParagraph"/>
        <w:spacing w:after="723"/>
        <w:ind w:left="733" w:right="-514"/>
      </w:pPr>
    </w:p>
    <w:p w14:paraId="783EBC4C" w14:textId="49E68EE0" w:rsidR="004910EF" w:rsidRPr="00F608FA" w:rsidRDefault="00C95690" w:rsidP="00C95690">
      <w:pPr>
        <w:pStyle w:val="ListParagraph"/>
        <w:keepNext/>
        <w:spacing w:after="723"/>
        <w:ind w:left="733" w:right="-514"/>
      </w:pPr>
      <w:r w:rsidRPr="00C95690">
        <w:rPr>
          <w:noProof/>
        </w:rPr>
        <w:drawing>
          <wp:inline distT="0" distB="0" distL="0" distR="0" wp14:anchorId="7C90FEAE" wp14:editId="67DBDFA1">
            <wp:extent cx="5767622" cy="4459705"/>
            <wp:effectExtent l="0" t="0" r="5080" b="0"/>
            <wp:docPr id="9264925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649255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71378" cy="446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AB248" w14:textId="2DC27628" w:rsidR="004910EF" w:rsidRPr="00F608FA" w:rsidRDefault="004910EF" w:rsidP="0002052C">
      <w:pPr>
        <w:pStyle w:val="Caption"/>
      </w:pPr>
      <w:r w:rsidRPr="00F608FA">
        <w:t xml:space="preserve">Figure </w:t>
      </w:r>
      <w:fldSimple w:instr=" SEQ Figure \* ARABIC ">
        <w:r w:rsidR="00772617">
          <w:rPr>
            <w:noProof/>
          </w:rPr>
          <w:t>1</w:t>
        </w:r>
      </w:fldSimple>
      <w:r w:rsidRPr="00F608FA">
        <w:t>:The circuit diagram of a PWM based DC motor speed controller</w:t>
      </w:r>
    </w:p>
    <w:p w14:paraId="17B5152C" w14:textId="77777777" w:rsidR="0088357A" w:rsidRPr="00F608FA" w:rsidRDefault="0088357A" w:rsidP="0088357A"/>
    <w:p w14:paraId="48CE6712" w14:textId="77777777" w:rsidR="0088357A" w:rsidRPr="00F608FA" w:rsidRDefault="0088357A" w:rsidP="0088357A"/>
    <w:p w14:paraId="24890B91" w14:textId="77777777" w:rsidR="0088357A" w:rsidRPr="00F608FA" w:rsidRDefault="0088357A" w:rsidP="0088357A"/>
    <w:p w14:paraId="26E5E8B8" w14:textId="77777777" w:rsidR="0088357A" w:rsidRPr="00F608FA" w:rsidRDefault="0088357A" w:rsidP="0088357A"/>
    <w:p w14:paraId="53931E52" w14:textId="77777777" w:rsidR="0088357A" w:rsidRPr="00F608FA" w:rsidRDefault="0088357A" w:rsidP="0088357A"/>
    <w:p w14:paraId="4CA57136" w14:textId="77777777" w:rsidR="0088357A" w:rsidRPr="00F608FA" w:rsidRDefault="0088357A" w:rsidP="0088357A"/>
    <w:p w14:paraId="2F179D13" w14:textId="77777777" w:rsidR="0088357A" w:rsidRPr="00F608FA" w:rsidRDefault="0088357A" w:rsidP="0088357A"/>
    <w:p w14:paraId="4C5837C1" w14:textId="77777777" w:rsidR="0088357A" w:rsidRPr="00F608FA" w:rsidRDefault="0088357A" w:rsidP="0088357A"/>
    <w:p w14:paraId="4896B582" w14:textId="77777777" w:rsidR="0088357A" w:rsidRPr="00F608FA" w:rsidRDefault="0088357A" w:rsidP="0088357A"/>
    <w:p w14:paraId="116C8450" w14:textId="77777777" w:rsidR="0088357A" w:rsidRDefault="0088357A" w:rsidP="0088357A"/>
    <w:p w14:paraId="3744F608" w14:textId="77777777" w:rsidR="00C95690" w:rsidRPr="00F608FA" w:rsidRDefault="00C95690" w:rsidP="0088357A"/>
    <w:p w14:paraId="66CC6FB7" w14:textId="77777777" w:rsidR="0088357A" w:rsidRPr="00F608FA" w:rsidRDefault="0088357A" w:rsidP="0088357A"/>
    <w:p w14:paraId="670A90E1" w14:textId="77777777" w:rsidR="0002052C" w:rsidRPr="00F608FA" w:rsidRDefault="004910EF" w:rsidP="0002052C">
      <w:pPr>
        <w:pStyle w:val="ListParagraph"/>
        <w:numPr>
          <w:ilvl w:val="0"/>
          <w:numId w:val="26"/>
        </w:numPr>
        <w:spacing w:after="723"/>
        <w:ind w:right="-514"/>
      </w:pPr>
      <w:r w:rsidRPr="00F608FA">
        <w:lastRenderedPageBreak/>
        <w:t>Connect an oscilloscope to observe the Gate and Drain PWM voltage signals separately.</w:t>
      </w:r>
    </w:p>
    <w:p w14:paraId="4B5FC4B0" w14:textId="3409623D" w:rsidR="0002052C" w:rsidRPr="00F608FA" w:rsidRDefault="0002052C" w:rsidP="0002052C">
      <w:pPr>
        <w:pStyle w:val="ListParagraph"/>
        <w:spacing w:after="723"/>
        <w:ind w:left="733" w:right="-514"/>
      </w:pPr>
      <w:r w:rsidRPr="00F608FA">
        <w:t xml:space="preserve"> </w:t>
      </w:r>
    </w:p>
    <w:p w14:paraId="34F3C980" w14:textId="6971BCAA" w:rsidR="0002052C" w:rsidRPr="00F608FA" w:rsidRDefault="0002052C" w:rsidP="0002052C">
      <w:pPr>
        <w:pStyle w:val="ListParagraph"/>
        <w:spacing w:after="723"/>
        <w:ind w:left="733" w:right="-514"/>
      </w:pPr>
      <w:r w:rsidRPr="00F608FA">
        <w:rPr>
          <w:noProof/>
        </w:rPr>
        <w:drawing>
          <wp:inline distT="0" distB="0" distL="0" distR="0" wp14:anchorId="0164F302" wp14:editId="18CB3EAA">
            <wp:extent cx="5318760" cy="3398333"/>
            <wp:effectExtent l="0" t="0" r="0" b="0"/>
            <wp:docPr id="510955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95585" name=""/>
                    <pic:cNvPicPr/>
                  </pic:nvPicPr>
                  <pic:blipFill rotWithShape="1">
                    <a:blip r:embed="rId10"/>
                    <a:srcRect b="22144"/>
                    <a:stretch/>
                  </pic:blipFill>
                  <pic:spPr bwMode="auto">
                    <a:xfrm>
                      <a:off x="0" y="0"/>
                      <a:ext cx="5332248" cy="34069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D9EC66" w14:textId="1D3BA234" w:rsidR="004910EF" w:rsidRPr="00F608FA" w:rsidRDefault="0002052C" w:rsidP="0002052C">
      <w:pPr>
        <w:pStyle w:val="Caption"/>
      </w:pPr>
      <w:r w:rsidRPr="00F608FA">
        <w:t xml:space="preserve">Figure </w:t>
      </w:r>
      <w:fldSimple w:instr=" SEQ Figure \* ARABIC ">
        <w:r w:rsidR="00772617">
          <w:rPr>
            <w:noProof/>
          </w:rPr>
          <w:t>2</w:t>
        </w:r>
      </w:fldSimple>
      <w:r w:rsidRPr="00F608FA">
        <w:t>:The Gate and Drain PWM voltage signals when potentiometer value is 50%</w:t>
      </w:r>
    </w:p>
    <w:p w14:paraId="68CE3BBB" w14:textId="77777777" w:rsidR="0002052C" w:rsidRPr="00F608FA" w:rsidRDefault="0002052C" w:rsidP="0002052C">
      <w:pPr>
        <w:pStyle w:val="ListParagraph"/>
        <w:numPr>
          <w:ilvl w:val="0"/>
          <w:numId w:val="26"/>
        </w:numPr>
        <w:spacing w:after="0"/>
        <w:ind w:right="-529"/>
      </w:pPr>
      <w:r w:rsidRPr="00F608FA">
        <w:t>Simulate the circuit and observe the speed variation of the motor and the PWM signals on the oscilloscope by changing the potentiometer values.</w:t>
      </w:r>
    </w:p>
    <w:p w14:paraId="7F6192D3" w14:textId="77777777" w:rsidR="0002052C" w:rsidRPr="00F608FA" w:rsidRDefault="0002052C" w:rsidP="0002052C">
      <w:pPr>
        <w:pStyle w:val="ListParagraph"/>
        <w:spacing w:after="0"/>
        <w:ind w:left="733" w:right="-529"/>
      </w:pPr>
    </w:p>
    <w:p w14:paraId="7D45B7D6" w14:textId="77777777" w:rsidR="0088357A" w:rsidRPr="00F608FA" w:rsidRDefault="0002052C" w:rsidP="0088357A">
      <w:pPr>
        <w:pStyle w:val="Caption"/>
      </w:pPr>
      <w:r w:rsidRPr="00F608FA">
        <w:rPr>
          <w:noProof/>
        </w:rPr>
        <w:drawing>
          <wp:inline distT="0" distB="0" distL="0" distR="0" wp14:anchorId="68F46F4D" wp14:editId="28091330">
            <wp:extent cx="5653378" cy="3720108"/>
            <wp:effectExtent l="0" t="0" r="5080" b="0"/>
            <wp:docPr id="18709934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99346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69599" cy="3730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1C0569" w14:textId="1492ACD0" w:rsidR="0002052C" w:rsidRPr="00F608FA" w:rsidRDefault="0088357A" w:rsidP="0088357A">
      <w:pPr>
        <w:pStyle w:val="Caption"/>
      </w:pPr>
      <w:r w:rsidRPr="00F608FA">
        <w:t xml:space="preserve">       Figure </w:t>
      </w:r>
      <w:fldSimple w:instr=" SEQ Figure \* ARABIC ">
        <w:r w:rsidR="00772617">
          <w:rPr>
            <w:noProof/>
          </w:rPr>
          <w:t>3</w:t>
        </w:r>
      </w:fldSimple>
      <w:r w:rsidRPr="00F608FA">
        <w:t>:The Gate, Drain PWM voltage signals and the speed of the DC motor when potentiometer value is decreased (26%)</w:t>
      </w:r>
    </w:p>
    <w:p w14:paraId="3D49089C" w14:textId="20E1A2C1" w:rsidR="0088357A" w:rsidRPr="00F608FA" w:rsidRDefault="0088357A" w:rsidP="0088357A">
      <w:r w:rsidRPr="00F608FA">
        <w:lastRenderedPageBreak/>
        <w:t xml:space="preserve">      </w:t>
      </w:r>
      <w:r w:rsidRPr="00F608FA">
        <w:rPr>
          <w:noProof/>
        </w:rPr>
        <w:drawing>
          <wp:inline distT="0" distB="0" distL="0" distR="0" wp14:anchorId="348675FD" wp14:editId="08991E1C">
            <wp:extent cx="5740842" cy="3675250"/>
            <wp:effectExtent l="0" t="0" r="0" b="1905"/>
            <wp:docPr id="1498519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5198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53927" cy="3683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F2579" w14:textId="5D5C340C" w:rsidR="0088357A" w:rsidRPr="00F608FA" w:rsidRDefault="0088357A" w:rsidP="0088357A">
      <w:pPr>
        <w:pStyle w:val="Caption"/>
      </w:pPr>
      <w:r w:rsidRPr="00F608FA">
        <w:t xml:space="preserve">Figure </w:t>
      </w:r>
      <w:fldSimple w:instr=" SEQ Figure \* ARABIC ">
        <w:r w:rsidR="00772617">
          <w:rPr>
            <w:noProof/>
          </w:rPr>
          <w:t>4</w:t>
        </w:r>
      </w:fldSimple>
      <w:r w:rsidRPr="00F608FA">
        <w:t>:The Gate, Drain PWM voltage signals and the speed of the DC motor when potentiometer value is increased (71%)</w:t>
      </w:r>
    </w:p>
    <w:p w14:paraId="66F4A45B" w14:textId="77777777" w:rsidR="00FA1889" w:rsidRPr="00F608FA" w:rsidRDefault="00FA1889" w:rsidP="00FA1889"/>
    <w:p w14:paraId="14E0D013" w14:textId="77777777" w:rsidR="00FA1889" w:rsidRPr="00F608FA" w:rsidRDefault="00FA1889" w:rsidP="00FA1889">
      <w:pPr>
        <w:pStyle w:val="ListParagraph"/>
        <w:numPr>
          <w:ilvl w:val="0"/>
          <w:numId w:val="26"/>
        </w:numPr>
        <w:spacing w:after="1421"/>
        <w:ind w:right="-601"/>
      </w:pPr>
      <w:r w:rsidRPr="00F608FA">
        <w:t>Which parameter of the PWM signals vary when changing the potentiometer values?</w:t>
      </w:r>
    </w:p>
    <w:p w14:paraId="09F71B45" w14:textId="77777777" w:rsidR="00FA1889" w:rsidRPr="00F608FA" w:rsidRDefault="00FA1889" w:rsidP="00FA1889">
      <w:pPr>
        <w:pStyle w:val="ListParagraph"/>
        <w:spacing w:after="1421"/>
        <w:ind w:left="643" w:right="-601"/>
        <w:jc w:val="both"/>
      </w:pPr>
    </w:p>
    <w:p w14:paraId="53476908" w14:textId="77777777" w:rsidR="00FA1889" w:rsidRPr="00F608FA" w:rsidRDefault="00FA1889" w:rsidP="00F01EEA">
      <w:pPr>
        <w:pStyle w:val="ListParagraph"/>
        <w:spacing w:after="1421"/>
        <w:ind w:left="643" w:right="-601"/>
        <w:jc w:val="both"/>
      </w:pPr>
      <w:r w:rsidRPr="00F608FA">
        <w:t xml:space="preserve">When changing the potentiometer values, duty cycle of the PWM signals is varying. Duty </w:t>
      </w:r>
    </w:p>
    <w:p w14:paraId="1639D86A" w14:textId="77777777" w:rsidR="00FA1889" w:rsidRPr="00F608FA" w:rsidRDefault="00FA1889" w:rsidP="00F01EEA">
      <w:pPr>
        <w:pStyle w:val="ListParagraph"/>
        <w:spacing w:after="1421"/>
        <w:ind w:left="643" w:right="-601"/>
        <w:jc w:val="both"/>
      </w:pPr>
      <w:r w:rsidRPr="00F608FA">
        <w:t>cycles mean that the percentage of the time that the signal is “on” or un the high state compared</w:t>
      </w:r>
    </w:p>
    <w:p w14:paraId="55ACE5B0" w14:textId="77777777" w:rsidR="00F01EEA" w:rsidRDefault="00FA1889" w:rsidP="00F01EEA">
      <w:pPr>
        <w:pStyle w:val="ListParagraph"/>
        <w:spacing w:after="1421"/>
        <w:ind w:left="643" w:right="-601"/>
        <w:jc w:val="both"/>
      </w:pPr>
      <w:r w:rsidRPr="00F608FA">
        <w:t>to the total period of the signal. But amplitude &amp; frequency are remaining constant to both</w:t>
      </w:r>
      <w:r w:rsidR="00F01EEA">
        <w:t xml:space="preserve"> </w:t>
      </w:r>
      <w:r w:rsidRPr="00F608FA">
        <w:t>of the</w:t>
      </w:r>
    </w:p>
    <w:p w14:paraId="451A4C1B" w14:textId="64F46767" w:rsidR="00FA1889" w:rsidRPr="00F608FA" w:rsidRDefault="00FA1889" w:rsidP="00F01EEA">
      <w:pPr>
        <w:pStyle w:val="ListParagraph"/>
        <w:spacing w:after="1421"/>
        <w:ind w:left="643" w:right="-601"/>
        <w:jc w:val="both"/>
      </w:pPr>
      <w:r w:rsidRPr="00F608FA">
        <w:t>signals.</w:t>
      </w:r>
    </w:p>
    <w:p w14:paraId="4B24AAEC" w14:textId="77777777" w:rsidR="00FA1889" w:rsidRPr="00F608FA" w:rsidRDefault="00FA1889" w:rsidP="00F01EEA">
      <w:pPr>
        <w:pStyle w:val="ListParagraph"/>
        <w:spacing w:after="1421"/>
        <w:ind w:left="643" w:right="-601"/>
        <w:jc w:val="both"/>
      </w:pPr>
    </w:p>
    <w:p w14:paraId="4606AE73" w14:textId="77777777" w:rsidR="00F01EEA" w:rsidRDefault="00FA1889" w:rsidP="00F01EEA">
      <w:pPr>
        <w:pStyle w:val="ListParagraph"/>
        <w:spacing w:after="1421"/>
        <w:ind w:left="643" w:right="-601"/>
        <w:jc w:val="both"/>
      </w:pPr>
      <w:r w:rsidRPr="00F608FA">
        <w:t xml:space="preserve">In addition to that, by the observations of </w:t>
      </w:r>
      <w:r w:rsidR="00DD4E5E">
        <w:t>F</w:t>
      </w:r>
      <w:r w:rsidRPr="00F608FA">
        <w:t xml:space="preserve">igure 3 &amp; </w:t>
      </w:r>
      <w:r w:rsidR="00DD4E5E">
        <w:t>F</w:t>
      </w:r>
      <w:r w:rsidRPr="00F608FA">
        <w:t xml:space="preserve">igure </w:t>
      </w:r>
      <w:proofErr w:type="gramStart"/>
      <w:r w:rsidRPr="00F608FA">
        <w:t>4 ,it</w:t>
      </w:r>
      <w:proofErr w:type="gramEnd"/>
      <w:r w:rsidRPr="00F608FA">
        <w:t xml:space="preserve"> is clear that when the</w:t>
      </w:r>
      <w:r w:rsidR="00F01EEA">
        <w:t xml:space="preserve"> </w:t>
      </w:r>
    </w:p>
    <w:p w14:paraId="2401FFB1" w14:textId="15B46EAD" w:rsidR="00FA1889" w:rsidRPr="00F608FA" w:rsidRDefault="00FA1889" w:rsidP="00F01EEA">
      <w:pPr>
        <w:pStyle w:val="ListParagraph"/>
        <w:spacing w:after="1421"/>
        <w:ind w:left="643" w:right="-601"/>
        <w:jc w:val="both"/>
      </w:pPr>
      <w:r w:rsidRPr="00F608FA">
        <w:t>potentiometer value is increasing, the duty cycle of the Drain PWM voltage signal is decreasing</w:t>
      </w:r>
    </w:p>
    <w:p w14:paraId="7C7AFD28" w14:textId="2741D7D6" w:rsidR="00FA1889" w:rsidRPr="00F608FA" w:rsidRDefault="00FA1889" w:rsidP="00F01EEA">
      <w:pPr>
        <w:pStyle w:val="ListParagraph"/>
        <w:spacing w:after="1421"/>
        <w:ind w:left="643" w:right="-601"/>
        <w:jc w:val="both"/>
      </w:pPr>
      <w:r w:rsidRPr="00F608FA">
        <w:t>&amp; the duty cycle of the gate PMW voltage signal is increasing.</w:t>
      </w:r>
    </w:p>
    <w:p w14:paraId="305EFD52" w14:textId="77777777" w:rsidR="00FA1889" w:rsidRPr="00F608FA" w:rsidRDefault="00FA1889" w:rsidP="00F01EEA">
      <w:pPr>
        <w:pStyle w:val="ListParagraph"/>
        <w:ind w:left="733"/>
        <w:jc w:val="both"/>
      </w:pPr>
    </w:p>
    <w:p w14:paraId="31D4F3ED" w14:textId="77777777" w:rsidR="00FA1889" w:rsidRPr="00F608FA" w:rsidRDefault="00FA1889" w:rsidP="00DD4E5E">
      <w:pPr>
        <w:pStyle w:val="ListParagraph"/>
        <w:ind w:left="733"/>
        <w:jc w:val="both"/>
      </w:pPr>
    </w:p>
    <w:p w14:paraId="4BC61868" w14:textId="77777777" w:rsidR="00FA1889" w:rsidRPr="00F608FA" w:rsidRDefault="00FA1889" w:rsidP="00FA1889">
      <w:pPr>
        <w:pStyle w:val="ListParagraph"/>
        <w:ind w:left="733"/>
      </w:pPr>
    </w:p>
    <w:p w14:paraId="52733919" w14:textId="77777777" w:rsidR="00FA1889" w:rsidRPr="00F608FA" w:rsidRDefault="00FA1889" w:rsidP="00FA1889">
      <w:pPr>
        <w:pStyle w:val="ListParagraph"/>
        <w:ind w:left="733"/>
      </w:pPr>
    </w:p>
    <w:p w14:paraId="3C653C1F" w14:textId="77777777" w:rsidR="00FA1889" w:rsidRPr="00F608FA" w:rsidRDefault="00FA1889" w:rsidP="00FA1889">
      <w:pPr>
        <w:pStyle w:val="ListParagraph"/>
        <w:ind w:left="733"/>
      </w:pPr>
    </w:p>
    <w:p w14:paraId="74CEE478" w14:textId="77777777" w:rsidR="00FA1889" w:rsidRPr="00F608FA" w:rsidRDefault="00FA1889" w:rsidP="00FA1889">
      <w:pPr>
        <w:pStyle w:val="ListParagraph"/>
        <w:ind w:left="733"/>
      </w:pPr>
    </w:p>
    <w:p w14:paraId="1EF23CC1" w14:textId="77777777" w:rsidR="00FA1889" w:rsidRPr="00F608FA" w:rsidRDefault="00FA1889" w:rsidP="00FA1889">
      <w:pPr>
        <w:pStyle w:val="ListParagraph"/>
        <w:ind w:left="733"/>
      </w:pPr>
    </w:p>
    <w:p w14:paraId="0E6A653F" w14:textId="77777777" w:rsidR="00FA1889" w:rsidRPr="00F608FA" w:rsidRDefault="00FA1889" w:rsidP="00FA1889">
      <w:pPr>
        <w:pStyle w:val="ListParagraph"/>
        <w:ind w:left="733"/>
      </w:pPr>
    </w:p>
    <w:p w14:paraId="735910CF" w14:textId="77777777" w:rsidR="00FA1889" w:rsidRPr="00F608FA" w:rsidRDefault="00FA1889" w:rsidP="00FA1889">
      <w:pPr>
        <w:pStyle w:val="ListParagraph"/>
        <w:ind w:left="733"/>
      </w:pPr>
    </w:p>
    <w:p w14:paraId="4414480F" w14:textId="77777777" w:rsidR="00FA1889" w:rsidRPr="00F608FA" w:rsidRDefault="00FA1889" w:rsidP="00FA1889">
      <w:pPr>
        <w:pStyle w:val="ListParagraph"/>
        <w:ind w:left="733"/>
      </w:pPr>
    </w:p>
    <w:p w14:paraId="536F9945" w14:textId="77777777" w:rsidR="00FA1889" w:rsidRPr="00F608FA" w:rsidRDefault="00FA1889" w:rsidP="00FA1889">
      <w:pPr>
        <w:pStyle w:val="ListParagraph"/>
        <w:ind w:left="733"/>
      </w:pPr>
    </w:p>
    <w:p w14:paraId="7011154E" w14:textId="77777777" w:rsidR="00FA1889" w:rsidRPr="00F608FA" w:rsidRDefault="00FA1889" w:rsidP="00FA1889">
      <w:pPr>
        <w:pStyle w:val="ListParagraph"/>
        <w:ind w:left="733"/>
      </w:pPr>
    </w:p>
    <w:p w14:paraId="61A57291" w14:textId="77777777" w:rsidR="00FA1889" w:rsidRPr="00F608FA" w:rsidRDefault="00FA1889" w:rsidP="00FA1889">
      <w:pPr>
        <w:pStyle w:val="ListParagraph"/>
        <w:ind w:left="733"/>
      </w:pPr>
    </w:p>
    <w:p w14:paraId="7BE04443" w14:textId="77777777" w:rsidR="00FA1889" w:rsidRPr="00F608FA" w:rsidRDefault="00FA1889" w:rsidP="00FA1889">
      <w:pPr>
        <w:pStyle w:val="ListParagraph"/>
        <w:ind w:left="733"/>
      </w:pPr>
    </w:p>
    <w:p w14:paraId="564A7B6A" w14:textId="77777777" w:rsidR="00FA1889" w:rsidRPr="00F608FA" w:rsidRDefault="00FA1889" w:rsidP="00FA1889">
      <w:pPr>
        <w:pStyle w:val="ListParagraph"/>
        <w:ind w:left="733"/>
      </w:pPr>
    </w:p>
    <w:p w14:paraId="6EB64091" w14:textId="77777777" w:rsidR="00FA1889" w:rsidRDefault="00FA1889" w:rsidP="00FA1889">
      <w:pPr>
        <w:pStyle w:val="ListParagraph"/>
        <w:numPr>
          <w:ilvl w:val="0"/>
          <w:numId w:val="26"/>
        </w:numPr>
        <w:spacing w:after="1421"/>
        <w:ind w:left="733" w:right="-601"/>
      </w:pPr>
      <w:r w:rsidRPr="00F608FA">
        <w:lastRenderedPageBreak/>
        <w:t>Measure the Maximum voltage, Minimum voltage, and frequency values of both PWM signals and explain how these two signals are interrelated.</w:t>
      </w:r>
    </w:p>
    <w:p w14:paraId="14A5539B" w14:textId="77777777" w:rsidR="00F608FA" w:rsidRPr="00F608FA" w:rsidRDefault="00F608FA" w:rsidP="00F608FA">
      <w:pPr>
        <w:pStyle w:val="ListParagraph"/>
        <w:spacing w:after="1421"/>
        <w:ind w:left="733" w:right="-601"/>
      </w:pPr>
    </w:p>
    <w:p w14:paraId="3A7FA9B8" w14:textId="769230D6" w:rsidR="00FA1889" w:rsidRPr="00F608FA" w:rsidRDefault="00FA1889" w:rsidP="00FA1889">
      <w:pPr>
        <w:pStyle w:val="ListParagraph"/>
        <w:ind w:left="733"/>
      </w:pPr>
      <w:r w:rsidRPr="00F608FA">
        <w:rPr>
          <w:noProof/>
        </w:rPr>
        <w:drawing>
          <wp:inline distT="0" distB="0" distL="0" distR="0" wp14:anchorId="61688970" wp14:editId="026D65BB">
            <wp:extent cx="5731510" cy="3644265"/>
            <wp:effectExtent l="0" t="0" r="2540" b="0"/>
            <wp:docPr id="780411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0411139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4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81C564" w14:textId="50C6829D" w:rsidR="00FA1889" w:rsidRPr="00F608FA" w:rsidRDefault="00FA1889" w:rsidP="00FA1889">
      <w:pPr>
        <w:pStyle w:val="Caption"/>
      </w:pPr>
      <w:r w:rsidRPr="00F608FA">
        <w:t xml:space="preserve">            Figure </w:t>
      </w:r>
      <w:fldSimple w:instr=" SEQ Figure \* ARABIC ">
        <w:r w:rsidR="00772617">
          <w:rPr>
            <w:noProof/>
          </w:rPr>
          <w:t>5</w:t>
        </w:r>
      </w:fldSimple>
      <w:r w:rsidRPr="00F608FA">
        <w:t>:Obtained measurements of the maximum voltages, minimum voltages &amp; frequencies of the PWM signals using cursors in both signals</w:t>
      </w:r>
    </w:p>
    <w:p w14:paraId="60C95C2E" w14:textId="77777777" w:rsidR="00F608FA" w:rsidRPr="00F608FA" w:rsidRDefault="00F608FA" w:rsidP="00F608FA"/>
    <w:p w14:paraId="2A7035EE" w14:textId="77777777" w:rsidR="00F608FA" w:rsidRPr="00F608FA" w:rsidRDefault="00F608FA" w:rsidP="00F608FA"/>
    <w:p w14:paraId="640AAA39" w14:textId="3CEA31D4" w:rsidR="00FA1889" w:rsidRPr="00F608FA" w:rsidRDefault="00FA1889" w:rsidP="00F608FA">
      <w:pPr>
        <w:pStyle w:val="Caption"/>
        <w:ind w:firstLine="720"/>
      </w:pPr>
      <w:r w:rsidRPr="00F608FA">
        <w:t xml:space="preserve">Table </w:t>
      </w:r>
      <w:fldSimple w:instr=" SEQ Table \* ARABIC ">
        <w:r w:rsidR="00772617">
          <w:rPr>
            <w:noProof/>
          </w:rPr>
          <w:t>1</w:t>
        </w:r>
      </w:fldSimple>
      <w:r w:rsidRPr="00F608FA">
        <w:t>:Measurements of the maximum voltages,</w:t>
      </w:r>
      <w:r w:rsidR="00F608FA" w:rsidRPr="00F608FA">
        <w:t xml:space="preserve"> </w:t>
      </w:r>
      <w:r w:rsidRPr="00F608FA">
        <w:t>minimum voltages &amp; frequencies of the PWM signals</w:t>
      </w:r>
    </w:p>
    <w:tbl>
      <w:tblPr>
        <w:tblStyle w:val="TableGrid0"/>
        <w:tblW w:w="8543" w:type="dxa"/>
        <w:tblInd w:w="951" w:type="dxa"/>
        <w:tblCellMar>
          <w:top w:w="65" w:type="dxa"/>
          <w:left w:w="107" w:type="dxa"/>
          <w:right w:w="73" w:type="dxa"/>
        </w:tblCellMar>
        <w:tblLook w:val="04A0" w:firstRow="1" w:lastRow="0" w:firstColumn="1" w:lastColumn="0" w:noHBand="0" w:noVBand="1"/>
      </w:tblPr>
      <w:tblGrid>
        <w:gridCol w:w="1522"/>
        <w:gridCol w:w="2113"/>
        <w:gridCol w:w="1720"/>
        <w:gridCol w:w="1538"/>
        <w:gridCol w:w="1650"/>
      </w:tblGrid>
      <w:tr w:rsidR="00F608FA" w:rsidRPr="00F608FA" w14:paraId="1198DA85" w14:textId="77777777" w:rsidTr="00F608FA">
        <w:trPr>
          <w:trHeight w:val="389"/>
        </w:trPr>
        <w:tc>
          <w:tcPr>
            <w:tcW w:w="1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941856" w14:textId="77777777" w:rsidR="00FA1889" w:rsidRPr="00F608FA" w:rsidRDefault="00FA1889" w:rsidP="00C270BA">
            <w:pPr>
              <w:ind w:left="9"/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</w:rPr>
              <w:t>Oscilloscope</w:t>
            </w:r>
          </w:p>
          <w:p w14:paraId="00767071" w14:textId="77777777" w:rsidR="00FA1889" w:rsidRPr="00F608FA" w:rsidRDefault="00FA1889" w:rsidP="00C270BA">
            <w:pPr>
              <w:ind w:left="9"/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</w:rPr>
              <w:t>Channel</w:t>
            </w: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44051" w14:textId="77777777" w:rsidR="00FA1889" w:rsidRPr="00F608FA" w:rsidRDefault="00FA1889" w:rsidP="00C270BA">
            <w:pPr>
              <w:ind w:left="14"/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</w:rPr>
              <w:t>Signal</w:t>
            </w:r>
          </w:p>
        </w:tc>
        <w:tc>
          <w:tcPr>
            <w:tcW w:w="1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E45625" w14:textId="77777777" w:rsidR="00FA1889" w:rsidRPr="00F608FA" w:rsidRDefault="00FA1889" w:rsidP="00C270BA">
            <w:pPr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</w:rPr>
              <w:t>Minimum value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5" w:space="0" w:color="000000"/>
            </w:tcBorders>
          </w:tcPr>
          <w:p w14:paraId="13C98BE8" w14:textId="77777777" w:rsidR="00FA1889" w:rsidRPr="00F608FA" w:rsidRDefault="00FA1889" w:rsidP="00C270BA">
            <w:pPr>
              <w:ind w:left="1"/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</w:rPr>
              <w:t>Maximum value</w:t>
            </w:r>
          </w:p>
        </w:tc>
        <w:tc>
          <w:tcPr>
            <w:tcW w:w="1650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4" w:space="0" w:color="000000"/>
            </w:tcBorders>
          </w:tcPr>
          <w:p w14:paraId="3608FB2E" w14:textId="77777777" w:rsidR="00FA1889" w:rsidRPr="00F608FA" w:rsidRDefault="00FA1889" w:rsidP="00C270BA">
            <w:pPr>
              <w:ind w:left="3"/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  <w:noProof/>
              </w:rPr>
              <w:t>Frequency</w:t>
            </w:r>
          </w:p>
        </w:tc>
      </w:tr>
      <w:tr w:rsidR="00F608FA" w:rsidRPr="00F608FA" w14:paraId="4C6F23C8" w14:textId="77777777" w:rsidTr="00F608FA">
        <w:trPr>
          <w:trHeight w:val="360"/>
        </w:trPr>
        <w:tc>
          <w:tcPr>
            <w:tcW w:w="1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03ECBF" w14:textId="77777777" w:rsidR="00FA1889" w:rsidRPr="00F608FA" w:rsidRDefault="00FA1889" w:rsidP="00C270BA">
            <w:pPr>
              <w:ind w:left="4"/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</w:rPr>
              <w:t>A</w:t>
            </w: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9E195B" w14:textId="77777777" w:rsidR="00FA1889" w:rsidRPr="00F608FA" w:rsidRDefault="00FA1889" w:rsidP="00C270BA">
            <w:pPr>
              <w:ind w:left="5"/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</w:rPr>
              <w:t>Drain Voltage</w:t>
            </w:r>
          </w:p>
        </w:tc>
        <w:tc>
          <w:tcPr>
            <w:tcW w:w="1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3F73DA" w14:textId="77777777" w:rsidR="00FA1889" w:rsidRPr="00F608FA" w:rsidRDefault="00FA1889" w:rsidP="00C270BA">
            <w:pPr>
              <w:ind w:left="67"/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</w:rPr>
              <w:t>0.00V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5" w:space="0" w:color="000000"/>
            </w:tcBorders>
          </w:tcPr>
          <w:p w14:paraId="224C4A17" w14:textId="77777777" w:rsidR="00FA1889" w:rsidRPr="00F608FA" w:rsidRDefault="00FA1889" w:rsidP="00C270BA">
            <w:pPr>
              <w:ind w:left="28"/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</w:rPr>
              <w:t>12.80V</w:t>
            </w:r>
          </w:p>
        </w:tc>
        <w:tc>
          <w:tcPr>
            <w:tcW w:w="1650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4" w:space="0" w:color="000000"/>
            </w:tcBorders>
          </w:tcPr>
          <w:p w14:paraId="63C30A4D" w14:textId="77777777" w:rsidR="00FA1889" w:rsidRPr="00F608FA" w:rsidRDefault="00FA1889" w:rsidP="00C270BA">
            <w:pPr>
              <w:ind w:left="27"/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</w:rPr>
              <w:t>132.45Hz</w:t>
            </w:r>
          </w:p>
        </w:tc>
      </w:tr>
      <w:tr w:rsidR="00F608FA" w:rsidRPr="00F608FA" w14:paraId="6CDFD757" w14:textId="77777777" w:rsidTr="00F608FA">
        <w:trPr>
          <w:trHeight w:val="360"/>
        </w:trPr>
        <w:tc>
          <w:tcPr>
            <w:tcW w:w="15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BC9A81" w14:textId="77777777" w:rsidR="00FA1889" w:rsidRPr="00F608FA" w:rsidRDefault="00FA1889" w:rsidP="00C270BA">
            <w:pPr>
              <w:ind w:left="4"/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</w:rPr>
              <w:t>B</w:t>
            </w:r>
          </w:p>
        </w:tc>
        <w:tc>
          <w:tcPr>
            <w:tcW w:w="2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802175" w14:textId="77777777" w:rsidR="00FA1889" w:rsidRPr="00F608FA" w:rsidRDefault="00FA1889" w:rsidP="00C270BA">
            <w:pPr>
              <w:ind w:left="10"/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</w:rPr>
              <w:t>Gate Voltage</w:t>
            </w:r>
          </w:p>
        </w:tc>
        <w:tc>
          <w:tcPr>
            <w:tcW w:w="1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029C5" w14:textId="77777777" w:rsidR="00FA1889" w:rsidRPr="00F608FA" w:rsidRDefault="00FA1889" w:rsidP="00C270BA">
            <w:pPr>
              <w:ind w:left="67"/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</w:rPr>
              <w:t>0.00V</w:t>
            </w:r>
          </w:p>
        </w:tc>
        <w:tc>
          <w:tcPr>
            <w:tcW w:w="15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5" w:space="0" w:color="000000"/>
            </w:tcBorders>
          </w:tcPr>
          <w:p w14:paraId="2F9F411C" w14:textId="77777777" w:rsidR="00FA1889" w:rsidRPr="00F608FA" w:rsidRDefault="00FA1889" w:rsidP="00C270BA">
            <w:pPr>
              <w:ind w:left="28"/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</w:rPr>
              <w:t>12.00V</w:t>
            </w:r>
          </w:p>
        </w:tc>
        <w:tc>
          <w:tcPr>
            <w:tcW w:w="1650" w:type="dxa"/>
            <w:tcBorders>
              <w:top w:val="single" w:sz="4" w:space="0" w:color="000000"/>
              <w:left w:val="single" w:sz="5" w:space="0" w:color="000000"/>
              <w:bottom w:val="single" w:sz="4" w:space="0" w:color="000000"/>
              <w:right w:val="single" w:sz="4" w:space="0" w:color="000000"/>
            </w:tcBorders>
          </w:tcPr>
          <w:p w14:paraId="0B91A126" w14:textId="77777777" w:rsidR="00FA1889" w:rsidRPr="00F608FA" w:rsidRDefault="00FA1889" w:rsidP="00C270BA">
            <w:pPr>
              <w:ind w:left="27"/>
              <w:rPr>
                <w:rFonts w:ascii="Times New Roman" w:hAnsi="Times New Roman" w:cs="Times New Roman"/>
              </w:rPr>
            </w:pPr>
            <w:r w:rsidRPr="00F608FA">
              <w:rPr>
                <w:rFonts w:ascii="Times New Roman" w:hAnsi="Times New Roman" w:cs="Times New Roman"/>
              </w:rPr>
              <w:t>132.97Hz</w:t>
            </w:r>
          </w:p>
        </w:tc>
      </w:tr>
    </w:tbl>
    <w:p w14:paraId="0EB4AE6C" w14:textId="77777777" w:rsidR="00FA1889" w:rsidRPr="00F608FA" w:rsidRDefault="00FA1889" w:rsidP="00FA1889">
      <w:pPr>
        <w:pStyle w:val="ListParagraph"/>
        <w:ind w:left="733"/>
      </w:pPr>
    </w:p>
    <w:p w14:paraId="6B166DB9" w14:textId="77777777" w:rsidR="00DD4E5E" w:rsidRDefault="00F608FA" w:rsidP="00DD4E5E">
      <w:pPr>
        <w:pStyle w:val="ListParagraph"/>
        <w:spacing w:after="1421"/>
        <w:ind w:left="733" w:right="-601"/>
      </w:pPr>
      <w:r w:rsidRPr="00F608FA">
        <w:t>Drain &amp; Gate PWM Signals have approximately equal amplitudes &amp; frequencies according to</w:t>
      </w:r>
    </w:p>
    <w:p w14:paraId="3DFEA01E" w14:textId="567C332A" w:rsidR="00F608FA" w:rsidRPr="00F608FA" w:rsidRDefault="00F608FA" w:rsidP="00DD4E5E">
      <w:pPr>
        <w:pStyle w:val="ListParagraph"/>
        <w:spacing w:after="1421"/>
        <w:ind w:left="733" w:right="-601"/>
      </w:pPr>
      <w:r w:rsidRPr="00F608FA">
        <w:t>the observation in the above table. But these two signals have 180</w:t>
      </w:r>
      <w:r w:rsidRPr="00DD4E5E">
        <w:rPr>
          <w:rFonts w:ascii="Cambria Math" w:hAnsi="Cambria Math" w:cs="Cambria Math"/>
          <w:vertAlign w:val="superscript"/>
        </w:rPr>
        <w:t>∘</w:t>
      </w:r>
      <w:r w:rsidRPr="00DD4E5E">
        <w:rPr>
          <w:vertAlign w:val="superscript"/>
        </w:rPr>
        <w:t xml:space="preserve"> </w:t>
      </w:r>
      <w:r w:rsidRPr="00F608FA">
        <w:t>phase difference.</w:t>
      </w:r>
    </w:p>
    <w:p w14:paraId="62AAB6BB" w14:textId="77777777" w:rsidR="00F608FA" w:rsidRPr="00F608FA" w:rsidRDefault="00F608FA" w:rsidP="00FA1889">
      <w:pPr>
        <w:pStyle w:val="ListParagraph"/>
        <w:ind w:left="733"/>
      </w:pPr>
    </w:p>
    <w:p w14:paraId="56A0CE4A" w14:textId="77777777" w:rsidR="00F608FA" w:rsidRPr="00F608FA" w:rsidRDefault="00F608FA" w:rsidP="00FA1889">
      <w:pPr>
        <w:pStyle w:val="ListParagraph"/>
        <w:ind w:left="733"/>
      </w:pPr>
    </w:p>
    <w:p w14:paraId="6DA1C696" w14:textId="77777777" w:rsidR="00F608FA" w:rsidRPr="00F608FA" w:rsidRDefault="00F608FA" w:rsidP="00FA1889">
      <w:pPr>
        <w:pStyle w:val="ListParagraph"/>
        <w:ind w:left="733"/>
      </w:pPr>
    </w:p>
    <w:p w14:paraId="74C16FCB" w14:textId="77777777" w:rsidR="00F608FA" w:rsidRPr="00F608FA" w:rsidRDefault="00F608FA" w:rsidP="00FA1889">
      <w:pPr>
        <w:pStyle w:val="ListParagraph"/>
        <w:ind w:left="733"/>
      </w:pPr>
    </w:p>
    <w:p w14:paraId="35116007" w14:textId="77777777" w:rsidR="00F608FA" w:rsidRPr="00F608FA" w:rsidRDefault="00F608FA" w:rsidP="00FA1889">
      <w:pPr>
        <w:pStyle w:val="ListParagraph"/>
        <w:ind w:left="733"/>
      </w:pPr>
    </w:p>
    <w:p w14:paraId="1E578933" w14:textId="77777777" w:rsidR="00F608FA" w:rsidRPr="00F608FA" w:rsidRDefault="00F608FA" w:rsidP="00FA1889">
      <w:pPr>
        <w:pStyle w:val="ListParagraph"/>
        <w:ind w:left="733"/>
      </w:pPr>
    </w:p>
    <w:p w14:paraId="200A44EB" w14:textId="77777777" w:rsidR="00F608FA" w:rsidRPr="00F608FA" w:rsidRDefault="00F608FA" w:rsidP="00FA1889">
      <w:pPr>
        <w:pStyle w:val="ListParagraph"/>
        <w:ind w:left="733"/>
      </w:pPr>
    </w:p>
    <w:p w14:paraId="11CB2E8A" w14:textId="77777777" w:rsidR="00F608FA" w:rsidRPr="00F608FA" w:rsidRDefault="00F608FA" w:rsidP="00FA1889">
      <w:pPr>
        <w:pStyle w:val="ListParagraph"/>
        <w:ind w:left="733"/>
      </w:pPr>
    </w:p>
    <w:p w14:paraId="3860B3BD" w14:textId="77777777" w:rsidR="00F608FA" w:rsidRPr="00F608FA" w:rsidRDefault="00F608FA" w:rsidP="00FA1889">
      <w:pPr>
        <w:pStyle w:val="ListParagraph"/>
        <w:ind w:left="733"/>
      </w:pPr>
    </w:p>
    <w:p w14:paraId="25DE38D5" w14:textId="77777777" w:rsidR="00F608FA" w:rsidRPr="00F608FA" w:rsidRDefault="00F608FA" w:rsidP="00FA1889">
      <w:pPr>
        <w:pStyle w:val="ListParagraph"/>
        <w:ind w:left="733"/>
      </w:pPr>
    </w:p>
    <w:p w14:paraId="2EDC7EE3" w14:textId="77777777" w:rsidR="00F608FA" w:rsidRPr="00F608FA" w:rsidRDefault="00F608FA" w:rsidP="00FA1889">
      <w:pPr>
        <w:pStyle w:val="ListParagraph"/>
        <w:ind w:left="733"/>
      </w:pPr>
    </w:p>
    <w:p w14:paraId="0453F057" w14:textId="77777777" w:rsidR="00F608FA" w:rsidRPr="00F608FA" w:rsidRDefault="00F608FA" w:rsidP="00F608FA">
      <w:pPr>
        <w:pStyle w:val="ListParagraph"/>
        <w:numPr>
          <w:ilvl w:val="0"/>
          <w:numId w:val="26"/>
        </w:numPr>
        <w:spacing w:after="1421"/>
        <w:ind w:left="733" w:right="-601"/>
      </w:pPr>
      <w:r w:rsidRPr="00F608FA">
        <w:t>Hence, explain how changing the potentiometer values can vary the speed of the DC motor.</w:t>
      </w:r>
    </w:p>
    <w:p w14:paraId="4D752920" w14:textId="13AABD0B" w:rsidR="00F608FA" w:rsidRPr="00F608FA" w:rsidRDefault="00F608FA" w:rsidP="00F608FA">
      <w:pPr>
        <w:pStyle w:val="ListParagraph"/>
        <w:spacing w:after="1421"/>
        <w:ind w:left="733" w:right="-601"/>
      </w:pPr>
      <w:r w:rsidRPr="00F608FA">
        <w:t>(Mathematical calculations are not required).</w:t>
      </w:r>
    </w:p>
    <w:p w14:paraId="177BF229" w14:textId="77777777" w:rsidR="00F608FA" w:rsidRPr="00F608FA" w:rsidRDefault="00F608FA" w:rsidP="00F608FA">
      <w:pPr>
        <w:pStyle w:val="ListParagraph"/>
        <w:spacing w:after="1421"/>
        <w:ind w:left="733" w:right="-601"/>
      </w:pPr>
    </w:p>
    <w:p w14:paraId="27818D07" w14:textId="77777777" w:rsidR="00F01EEA" w:rsidRDefault="00F608FA" w:rsidP="00F01EEA">
      <w:pPr>
        <w:pStyle w:val="ListParagraph"/>
        <w:spacing w:after="1421"/>
        <w:ind w:left="733" w:right="-601"/>
        <w:jc w:val="both"/>
      </w:pPr>
      <w:r w:rsidRPr="00F608FA">
        <w:t xml:space="preserve">According to the observations in </w:t>
      </w:r>
      <w:r w:rsidR="00DD4E5E">
        <w:t>F</w:t>
      </w:r>
      <w:r w:rsidRPr="00F608FA">
        <w:t xml:space="preserve">igure 3 &amp; </w:t>
      </w:r>
      <w:r w:rsidR="00DD4E5E">
        <w:t>F</w:t>
      </w:r>
      <w:r w:rsidRPr="00F608FA">
        <w:t xml:space="preserve">igure 4 when increasing the potentiometer </w:t>
      </w:r>
    </w:p>
    <w:p w14:paraId="1427C527" w14:textId="77777777" w:rsidR="00F01EEA" w:rsidRDefault="00F608FA" w:rsidP="00F01EEA">
      <w:pPr>
        <w:pStyle w:val="ListParagraph"/>
        <w:spacing w:after="1421"/>
        <w:ind w:left="733" w:right="-601"/>
        <w:jc w:val="both"/>
      </w:pPr>
      <w:proofErr w:type="gramStart"/>
      <w:r w:rsidRPr="00F608FA">
        <w:t>values ,the</w:t>
      </w:r>
      <w:proofErr w:type="gramEnd"/>
      <w:r w:rsidRPr="00F608FA">
        <w:t xml:space="preserve"> speed of the motor is increasing. At the same </w:t>
      </w:r>
      <w:proofErr w:type="gramStart"/>
      <w:r w:rsidRPr="00F608FA">
        <w:t>time ,when</w:t>
      </w:r>
      <w:proofErr w:type="gramEnd"/>
      <w:r w:rsidRPr="00F608FA">
        <w:t xml:space="preserve"> decreasing potentiometer</w:t>
      </w:r>
    </w:p>
    <w:p w14:paraId="5C02F309" w14:textId="5C419020" w:rsidR="00F608FA" w:rsidRPr="00F608FA" w:rsidRDefault="00F608FA" w:rsidP="00F01EEA">
      <w:pPr>
        <w:pStyle w:val="ListParagraph"/>
        <w:spacing w:after="1421"/>
        <w:ind w:left="733" w:right="-601"/>
        <w:jc w:val="both"/>
      </w:pPr>
      <w:proofErr w:type="gramStart"/>
      <w:r w:rsidRPr="00F608FA">
        <w:t>values ,the</w:t>
      </w:r>
      <w:proofErr w:type="gramEnd"/>
      <w:r w:rsidRPr="00F608FA">
        <w:t xml:space="preserve"> speed of the motor is also decreasing.</w:t>
      </w:r>
    </w:p>
    <w:p w14:paraId="036951C4" w14:textId="77777777" w:rsidR="00F608FA" w:rsidRPr="00F608FA" w:rsidRDefault="00F608FA" w:rsidP="00F01EEA">
      <w:pPr>
        <w:pStyle w:val="ListParagraph"/>
        <w:spacing w:after="1421"/>
        <w:ind w:left="733" w:right="-601"/>
        <w:jc w:val="both"/>
      </w:pPr>
    </w:p>
    <w:p w14:paraId="1DE5DD2F" w14:textId="77319FF5" w:rsidR="00F608FA" w:rsidRPr="00F608FA" w:rsidRDefault="00F608FA" w:rsidP="00F01EEA">
      <w:pPr>
        <w:pStyle w:val="ListParagraph"/>
        <w:spacing w:after="1421"/>
        <w:ind w:left="733" w:right="-601"/>
        <w:jc w:val="both"/>
      </w:pPr>
      <w:r w:rsidRPr="00F608FA">
        <w:t>If we want to illustrate more this point, when we increasing the potentiometer values the drain</w:t>
      </w:r>
    </w:p>
    <w:p w14:paraId="55C4286B" w14:textId="77777777" w:rsidR="00F01EEA" w:rsidRDefault="00F608FA" w:rsidP="00F01EEA">
      <w:pPr>
        <w:pStyle w:val="ListParagraph"/>
        <w:spacing w:after="1421"/>
        <w:ind w:left="733" w:right="-601"/>
        <w:jc w:val="both"/>
      </w:pPr>
      <w:r w:rsidRPr="00F608FA">
        <w:t xml:space="preserve">voltage is in low level of voltage for a long </w:t>
      </w:r>
      <w:proofErr w:type="gramStart"/>
      <w:r w:rsidRPr="00F608FA">
        <w:t>time .So</w:t>
      </w:r>
      <w:proofErr w:type="gramEnd"/>
      <w:r w:rsidRPr="00F608FA">
        <w:t xml:space="preserve"> the voltage across the motor remains </w:t>
      </w:r>
    </w:p>
    <w:p w14:paraId="011299A8" w14:textId="0F2EF513" w:rsidR="00F608FA" w:rsidRPr="00F608FA" w:rsidRDefault="00F608FA" w:rsidP="00F01EEA">
      <w:pPr>
        <w:pStyle w:val="ListParagraph"/>
        <w:spacing w:after="1421"/>
        <w:ind w:left="733" w:right="-601"/>
        <w:jc w:val="both"/>
      </w:pPr>
      <w:r w:rsidRPr="00F608FA">
        <w:t>higher</w:t>
      </w:r>
      <w:r w:rsidR="00F01EEA">
        <w:t xml:space="preserve"> </w:t>
      </w:r>
      <w:r w:rsidRPr="00F608FA">
        <w:t>value in this longer period. Then the speed of the DC motor is increasing because of the</w:t>
      </w:r>
    </w:p>
    <w:p w14:paraId="78327503" w14:textId="5F5CAAD5" w:rsidR="00F608FA" w:rsidRPr="00F608FA" w:rsidRDefault="00F608FA" w:rsidP="00F01EEA">
      <w:pPr>
        <w:pStyle w:val="ListParagraph"/>
        <w:spacing w:after="1421"/>
        <w:ind w:left="733" w:right="-601"/>
        <w:jc w:val="both"/>
      </w:pPr>
      <w:r w:rsidRPr="00F608FA">
        <w:t>proportionality relationship between Supplied voltage between DC motor &amp; motor speed.</w:t>
      </w:r>
    </w:p>
    <w:p w14:paraId="4F1879C7" w14:textId="77777777" w:rsidR="00F608FA" w:rsidRPr="00F608FA" w:rsidRDefault="00F608FA" w:rsidP="00DD4E5E">
      <w:pPr>
        <w:pStyle w:val="ListParagraph"/>
        <w:spacing w:after="1421"/>
        <w:ind w:left="733" w:right="-601"/>
      </w:pPr>
    </w:p>
    <w:p w14:paraId="21AA56CA" w14:textId="77777777" w:rsidR="00F608FA" w:rsidRPr="00F608FA" w:rsidRDefault="00F608FA" w:rsidP="00F608FA">
      <w:pPr>
        <w:pStyle w:val="ListParagraph"/>
        <w:spacing w:after="1421"/>
        <w:ind w:left="733" w:right="-601"/>
        <w:jc w:val="both"/>
      </w:pPr>
    </w:p>
    <w:p w14:paraId="373F6BCA" w14:textId="77777777" w:rsidR="00F608FA" w:rsidRPr="00F608FA" w:rsidRDefault="00F608FA" w:rsidP="00F608FA">
      <w:pPr>
        <w:pStyle w:val="ListParagraph"/>
        <w:spacing w:after="1421"/>
        <w:ind w:left="733" w:right="-601"/>
        <w:jc w:val="both"/>
      </w:pPr>
    </w:p>
    <w:p w14:paraId="726C1C79" w14:textId="77777777" w:rsidR="00F608FA" w:rsidRPr="00F608FA" w:rsidRDefault="00F608FA" w:rsidP="00F608FA">
      <w:pPr>
        <w:pStyle w:val="ListParagraph"/>
        <w:numPr>
          <w:ilvl w:val="0"/>
          <w:numId w:val="26"/>
        </w:numPr>
        <w:spacing w:after="1421"/>
        <w:ind w:left="733" w:right="-601"/>
      </w:pPr>
      <w:r w:rsidRPr="00F608FA">
        <w:t>Suggest a method to change the frequency of the PWM signals.</w:t>
      </w:r>
    </w:p>
    <w:p w14:paraId="3FD27F90" w14:textId="77777777" w:rsidR="00F608FA" w:rsidRPr="00F608FA" w:rsidRDefault="00F608FA" w:rsidP="00F608FA">
      <w:pPr>
        <w:pStyle w:val="ListParagraph"/>
        <w:spacing w:after="1421"/>
        <w:ind w:left="733" w:right="-601"/>
      </w:pPr>
    </w:p>
    <w:p w14:paraId="4EBBB004" w14:textId="77777777" w:rsidR="00F608FA" w:rsidRPr="00F608FA" w:rsidRDefault="00F608FA" w:rsidP="00F608FA">
      <w:pPr>
        <w:pStyle w:val="ListParagraph"/>
        <w:spacing w:after="1421"/>
        <w:ind w:left="733" w:right="-601"/>
        <w:jc w:val="both"/>
      </w:pPr>
      <w:r w:rsidRPr="00F608FA">
        <w:t xml:space="preserve">The reason of the signals’ frequency is passive elements such as resistors &amp; capacitors of the </w:t>
      </w:r>
    </w:p>
    <w:p w14:paraId="6785897D" w14:textId="77777777" w:rsidR="00F608FA" w:rsidRPr="00F608FA" w:rsidRDefault="00F608FA" w:rsidP="00F608FA">
      <w:pPr>
        <w:pStyle w:val="ListParagraph"/>
        <w:spacing w:after="1421"/>
        <w:ind w:left="733" w:right="-601"/>
        <w:jc w:val="both"/>
      </w:pPr>
      <w:r w:rsidRPr="00F608FA">
        <w:t xml:space="preserve">circuit in our case. Hence, the frequency of the PWM signals can be changed by the capacitor </w:t>
      </w:r>
    </w:p>
    <w:p w14:paraId="388D3ECD" w14:textId="1716FA1B" w:rsidR="00F608FA" w:rsidRPr="00F608FA" w:rsidRDefault="00F608FA" w:rsidP="00F608FA">
      <w:pPr>
        <w:pStyle w:val="ListParagraph"/>
        <w:spacing w:after="1421"/>
        <w:ind w:left="733" w:right="-601"/>
        <w:jc w:val="both"/>
      </w:pPr>
      <w:r w:rsidRPr="00F608FA">
        <w:t>&amp; resistor values.</w:t>
      </w:r>
    </w:p>
    <w:p w14:paraId="42D15993" w14:textId="77777777" w:rsidR="00F608FA" w:rsidRPr="00F608FA" w:rsidRDefault="00F608FA" w:rsidP="00F608FA">
      <w:pPr>
        <w:pStyle w:val="ListParagraph"/>
        <w:spacing w:after="1421"/>
        <w:ind w:left="733" w:right="-601"/>
        <w:jc w:val="both"/>
      </w:pPr>
    </w:p>
    <w:p w14:paraId="047A8A0F" w14:textId="77777777" w:rsidR="00F608FA" w:rsidRPr="00F608FA" w:rsidRDefault="00F608FA" w:rsidP="00F608FA">
      <w:pPr>
        <w:pStyle w:val="ListParagraph"/>
        <w:ind w:left="733"/>
        <w:jc w:val="both"/>
      </w:pPr>
    </w:p>
    <w:p w14:paraId="491299CB" w14:textId="77777777" w:rsidR="00F608FA" w:rsidRPr="00F608FA" w:rsidRDefault="00F608FA" w:rsidP="00FA1889">
      <w:pPr>
        <w:pStyle w:val="ListParagraph"/>
        <w:ind w:left="733"/>
      </w:pPr>
    </w:p>
    <w:p w14:paraId="2A4EDFA5" w14:textId="77777777" w:rsidR="00F608FA" w:rsidRPr="00F608FA" w:rsidRDefault="00F608FA" w:rsidP="00FA1889">
      <w:pPr>
        <w:pStyle w:val="ListParagraph"/>
        <w:ind w:left="733"/>
      </w:pPr>
    </w:p>
    <w:p w14:paraId="5D1CA062" w14:textId="77777777" w:rsidR="00F608FA" w:rsidRPr="00F608FA" w:rsidRDefault="00F608FA" w:rsidP="00FA1889">
      <w:pPr>
        <w:pStyle w:val="ListParagraph"/>
        <w:ind w:left="733"/>
      </w:pPr>
    </w:p>
    <w:p w14:paraId="27E027CB" w14:textId="77777777" w:rsidR="00F608FA" w:rsidRPr="00F608FA" w:rsidRDefault="00F608FA" w:rsidP="00FA1889">
      <w:pPr>
        <w:pStyle w:val="ListParagraph"/>
        <w:ind w:left="733"/>
      </w:pPr>
    </w:p>
    <w:p w14:paraId="4933CF90" w14:textId="77777777" w:rsidR="00F608FA" w:rsidRPr="00F608FA" w:rsidRDefault="00F608FA" w:rsidP="00FA1889">
      <w:pPr>
        <w:pStyle w:val="ListParagraph"/>
        <w:ind w:left="733"/>
      </w:pPr>
    </w:p>
    <w:sectPr w:rsidR="00F608FA" w:rsidRPr="00F608FA" w:rsidSect="00DD4E5E">
      <w:footerReference w:type="default" r:id="rId14"/>
      <w:pgSz w:w="11907" w:h="16839" w:code="9"/>
      <w:pgMar w:top="851" w:right="851" w:bottom="851" w:left="1134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D2BE5" w14:textId="77777777" w:rsidR="0075151E" w:rsidRDefault="0075151E" w:rsidP="0088357A">
      <w:pPr>
        <w:spacing w:after="0" w:line="240" w:lineRule="auto"/>
      </w:pPr>
      <w:r>
        <w:separator/>
      </w:r>
    </w:p>
  </w:endnote>
  <w:endnote w:type="continuationSeparator" w:id="0">
    <w:p w14:paraId="7C883B11" w14:textId="77777777" w:rsidR="0075151E" w:rsidRDefault="0075151E" w:rsidP="008835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81308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70BB838" w14:textId="77777777" w:rsidR="00DD4E5E" w:rsidRDefault="00DD4E5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A721F3" w14:textId="77777777" w:rsidR="00DD4E5E" w:rsidRDefault="00DD4E5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577819" w14:textId="77777777" w:rsidR="0075151E" w:rsidRDefault="0075151E" w:rsidP="0088357A">
      <w:pPr>
        <w:spacing w:after="0" w:line="240" w:lineRule="auto"/>
      </w:pPr>
      <w:r>
        <w:separator/>
      </w:r>
    </w:p>
  </w:footnote>
  <w:footnote w:type="continuationSeparator" w:id="0">
    <w:p w14:paraId="282C697F" w14:textId="77777777" w:rsidR="0075151E" w:rsidRDefault="0075151E" w:rsidP="0088357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510881"/>
    <w:multiLevelType w:val="hybridMultilevel"/>
    <w:tmpl w:val="E3A85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7D5479"/>
    <w:multiLevelType w:val="hybridMultilevel"/>
    <w:tmpl w:val="F006BB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25145C"/>
    <w:multiLevelType w:val="hybridMultilevel"/>
    <w:tmpl w:val="19CC1FEE"/>
    <w:lvl w:ilvl="0" w:tplc="FFFFFFFF">
      <w:start w:val="1"/>
      <w:numFmt w:val="lowerLetter"/>
      <w:lvlText w:val="%1)"/>
      <w:lvlJc w:val="left"/>
      <w:pPr>
        <w:ind w:left="733" w:hanging="360"/>
      </w:pPr>
    </w:lvl>
    <w:lvl w:ilvl="1" w:tplc="FFFFFFFF" w:tentative="1">
      <w:start w:val="1"/>
      <w:numFmt w:val="lowerLetter"/>
      <w:lvlText w:val="%2."/>
      <w:lvlJc w:val="left"/>
      <w:pPr>
        <w:ind w:left="1453" w:hanging="360"/>
      </w:pPr>
    </w:lvl>
    <w:lvl w:ilvl="2" w:tplc="FFFFFFFF" w:tentative="1">
      <w:start w:val="1"/>
      <w:numFmt w:val="lowerRoman"/>
      <w:lvlText w:val="%3."/>
      <w:lvlJc w:val="right"/>
      <w:pPr>
        <w:ind w:left="2173" w:hanging="180"/>
      </w:pPr>
    </w:lvl>
    <w:lvl w:ilvl="3" w:tplc="FFFFFFFF" w:tentative="1">
      <w:start w:val="1"/>
      <w:numFmt w:val="decimal"/>
      <w:lvlText w:val="%4."/>
      <w:lvlJc w:val="left"/>
      <w:pPr>
        <w:ind w:left="2893" w:hanging="360"/>
      </w:pPr>
    </w:lvl>
    <w:lvl w:ilvl="4" w:tplc="FFFFFFFF" w:tentative="1">
      <w:start w:val="1"/>
      <w:numFmt w:val="lowerLetter"/>
      <w:lvlText w:val="%5."/>
      <w:lvlJc w:val="left"/>
      <w:pPr>
        <w:ind w:left="3613" w:hanging="360"/>
      </w:pPr>
    </w:lvl>
    <w:lvl w:ilvl="5" w:tplc="FFFFFFFF" w:tentative="1">
      <w:start w:val="1"/>
      <w:numFmt w:val="lowerRoman"/>
      <w:lvlText w:val="%6."/>
      <w:lvlJc w:val="right"/>
      <w:pPr>
        <w:ind w:left="4333" w:hanging="180"/>
      </w:pPr>
    </w:lvl>
    <w:lvl w:ilvl="6" w:tplc="FFFFFFFF" w:tentative="1">
      <w:start w:val="1"/>
      <w:numFmt w:val="decimal"/>
      <w:lvlText w:val="%7."/>
      <w:lvlJc w:val="left"/>
      <w:pPr>
        <w:ind w:left="5053" w:hanging="360"/>
      </w:pPr>
    </w:lvl>
    <w:lvl w:ilvl="7" w:tplc="FFFFFFFF" w:tentative="1">
      <w:start w:val="1"/>
      <w:numFmt w:val="lowerLetter"/>
      <w:lvlText w:val="%8."/>
      <w:lvlJc w:val="left"/>
      <w:pPr>
        <w:ind w:left="5773" w:hanging="360"/>
      </w:pPr>
    </w:lvl>
    <w:lvl w:ilvl="8" w:tplc="FFFFFFFF" w:tentative="1">
      <w:start w:val="1"/>
      <w:numFmt w:val="lowerRoman"/>
      <w:lvlText w:val="%9."/>
      <w:lvlJc w:val="right"/>
      <w:pPr>
        <w:ind w:left="6493" w:hanging="180"/>
      </w:pPr>
    </w:lvl>
  </w:abstractNum>
  <w:abstractNum w:abstractNumId="3" w15:restartNumberingAfterBreak="0">
    <w:nsid w:val="16F57633"/>
    <w:multiLevelType w:val="hybridMultilevel"/>
    <w:tmpl w:val="7B6416AE"/>
    <w:lvl w:ilvl="0" w:tplc="04090017">
      <w:start w:val="1"/>
      <w:numFmt w:val="lowerLetter"/>
      <w:lvlText w:val="%1)"/>
      <w:lvlJc w:val="left"/>
      <w:pPr>
        <w:ind w:left="733" w:hanging="360"/>
      </w:pPr>
    </w:lvl>
    <w:lvl w:ilvl="1" w:tplc="FFFFFFFF" w:tentative="1">
      <w:start w:val="1"/>
      <w:numFmt w:val="lowerLetter"/>
      <w:lvlText w:val="%2."/>
      <w:lvlJc w:val="left"/>
      <w:pPr>
        <w:ind w:left="1453" w:hanging="360"/>
      </w:pPr>
    </w:lvl>
    <w:lvl w:ilvl="2" w:tplc="FFFFFFFF" w:tentative="1">
      <w:start w:val="1"/>
      <w:numFmt w:val="lowerRoman"/>
      <w:lvlText w:val="%3."/>
      <w:lvlJc w:val="right"/>
      <w:pPr>
        <w:ind w:left="2173" w:hanging="180"/>
      </w:pPr>
    </w:lvl>
    <w:lvl w:ilvl="3" w:tplc="FFFFFFFF" w:tentative="1">
      <w:start w:val="1"/>
      <w:numFmt w:val="decimal"/>
      <w:lvlText w:val="%4."/>
      <w:lvlJc w:val="left"/>
      <w:pPr>
        <w:ind w:left="2893" w:hanging="360"/>
      </w:pPr>
    </w:lvl>
    <w:lvl w:ilvl="4" w:tplc="FFFFFFFF" w:tentative="1">
      <w:start w:val="1"/>
      <w:numFmt w:val="lowerLetter"/>
      <w:lvlText w:val="%5."/>
      <w:lvlJc w:val="left"/>
      <w:pPr>
        <w:ind w:left="3613" w:hanging="360"/>
      </w:pPr>
    </w:lvl>
    <w:lvl w:ilvl="5" w:tplc="FFFFFFFF" w:tentative="1">
      <w:start w:val="1"/>
      <w:numFmt w:val="lowerRoman"/>
      <w:lvlText w:val="%6."/>
      <w:lvlJc w:val="right"/>
      <w:pPr>
        <w:ind w:left="4333" w:hanging="180"/>
      </w:pPr>
    </w:lvl>
    <w:lvl w:ilvl="6" w:tplc="FFFFFFFF" w:tentative="1">
      <w:start w:val="1"/>
      <w:numFmt w:val="decimal"/>
      <w:lvlText w:val="%7."/>
      <w:lvlJc w:val="left"/>
      <w:pPr>
        <w:ind w:left="5053" w:hanging="360"/>
      </w:pPr>
    </w:lvl>
    <w:lvl w:ilvl="7" w:tplc="FFFFFFFF" w:tentative="1">
      <w:start w:val="1"/>
      <w:numFmt w:val="lowerLetter"/>
      <w:lvlText w:val="%8."/>
      <w:lvlJc w:val="left"/>
      <w:pPr>
        <w:ind w:left="5773" w:hanging="360"/>
      </w:pPr>
    </w:lvl>
    <w:lvl w:ilvl="8" w:tplc="FFFFFFFF" w:tentative="1">
      <w:start w:val="1"/>
      <w:numFmt w:val="lowerRoman"/>
      <w:lvlText w:val="%9."/>
      <w:lvlJc w:val="right"/>
      <w:pPr>
        <w:ind w:left="6493" w:hanging="180"/>
      </w:pPr>
    </w:lvl>
  </w:abstractNum>
  <w:abstractNum w:abstractNumId="4" w15:restartNumberingAfterBreak="0">
    <w:nsid w:val="18035AAA"/>
    <w:multiLevelType w:val="hybridMultilevel"/>
    <w:tmpl w:val="B69641E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B350582"/>
    <w:multiLevelType w:val="hybridMultilevel"/>
    <w:tmpl w:val="17FA15F2"/>
    <w:lvl w:ilvl="0" w:tplc="4A54EE58">
      <w:start w:val="1"/>
      <w:numFmt w:val="decimal"/>
      <w:lvlText w:val="Q%1)"/>
      <w:lvlJc w:val="center"/>
      <w:pPr>
        <w:ind w:left="3600" w:hanging="360"/>
      </w:pPr>
      <w:rPr>
        <w:rFonts w:hint="default"/>
        <w:b w:val="0"/>
        <w:bCs w:val="0"/>
        <w:spacing w:val="-2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6" w15:restartNumberingAfterBreak="0">
    <w:nsid w:val="1D53351C"/>
    <w:multiLevelType w:val="multilevel"/>
    <w:tmpl w:val="D1FE820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5DC1CDE"/>
    <w:multiLevelType w:val="hybridMultilevel"/>
    <w:tmpl w:val="AE14D5EC"/>
    <w:lvl w:ilvl="0" w:tplc="07E4079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D70708"/>
    <w:multiLevelType w:val="hybridMultilevel"/>
    <w:tmpl w:val="335A650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AC17ADC"/>
    <w:multiLevelType w:val="hybridMultilevel"/>
    <w:tmpl w:val="78803528"/>
    <w:lvl w:ilvl="0" w:tplc="9DF0924E">
      <w:start w:val="1"/>
      <w:numFmt w:val="decimal"/>
      <w:lvlText w:val="1.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1374EDD"/>
    <w:multiLevelType w:val="multilevel"/>
    <w:tmpl w:val="7882B4E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31873779"/>
    <w:multiLevelType w:val="hybridMultilevel"/>
    <w:tmpl w:val="133437D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2F6F05"/>
    <w:multiLevelType w:val="hybridMultilevel"/>
    <w:tmpl w:val="66CAAA1C"/>
    <w:lvl w:ilvl="0" w:tplc="4A54EE58">
      <w:start w:val="1"/>
      <w:numFmt w:val="decimal"/>
      <w:lvlText w:val="Q%1)"/>
      <w:lvlJc w:val="center"/>
      <w:pPr>
        <w:ind w:left="1080" w:hanging="360"/>
      </w:pPr>
      <w:rPr>
        <w:rFonts w:hint="default"/>
        <w:b w:val="0"/>
        <w:bCs w:val="0"/>
        <w:spacing w:val="-2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146839"/>
    <w:multiLevelType w:val="hybridMultilevel"/>
    <w:tmpl w:val="66CAAA1C"/>
    <w:lvl w:ilvl="0" w:tplc="4A54EE58">
      <w:start w:val="1"/>
      <w:numFmt w:val="decimal"/>
      <w:lvlText w:val="Q%1)"/>
      <w:lvlJc w:val="center"/>
      <w:pPr>
        <w:ind w:left="1080" w:hanging="360"/>
      </w:pPr>
      <w:rPr>
        <w:rFonts w:hint="default"/>
        <w:b w:val="0"/>
        <w:bCs w:val="0"/>
        <w:spacing w:val="-2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F170C46"/>
    <w:multiLevelType w:val="hybridMultilevel"/>
    <w:tmpl w:val="ECA8732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FB82C4D"/>
    <w:multiLevelType w:val="hybridMultilevel"/>
    <w:tmpl w:val="351839DC"/>
    <w:lvl w:ilvl="0" w:tplc="04090017">
      <w:start w:val="1"/>
      <w:numFmt w:val="lowerLetter"/>
      <w:lvlText w:val="%1)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453" w:hanging="360"/>
      </w:pPr>
    </w:lvl>
    <w:lvl w:ilvl="2" w:tplc="0409001B" w:tentative="1">
      <w:start w:val="1"/>
      <w:numFmt w:val="lowerRoman"/>
      <w:lvlText w:val="%3."/>
      <w:lvlJc w:val="right"/>
      <w:pPr>
        <w:ind w:left="2173" w:hanging="180"/>
      </w:pPr>
    </w:lvl>
    <w:lvl w:ilvl="3" w:tplc="0409000F" w:tentative="1">
      <w:start w:val="1"/>
      <w:numFmt w:val="decimal"/>
      <w:lvlText w:val="%4."/>
      <w:lvlJc w:val="left"/>
      <w:pPr>
        <w:ind w:left="2893" w:hanging="360"/>
      </w:pPr>
    </w:lvl>
    <w:lvl w:ilvl="4" w:tplc="04090019" w:tentative="1">
      <w:start w:val="1"/>
      <w:numFmt w:val="lowerLetter"/>
      <w:lvlText w:val="%5."/>
      <w:lvlJc w:val="left"/>
      <w:pPr>
        <w:ind w:left="3613" w:hanging="360"/>
      </w:pPr>
    </w:lvl>
    <w:lvl w:ilvl="5" w:tplc="0409001B" w:tentative="1">
      <w:start w:val="1"/>
      <w:numFmt w:val="lowerRoman"/>
      <w:lvlText w:val="%6."/>
      <w:lvlJc w:val="right"/>
      <w:pPr>
        <w:ind w:left="4333" w:hanging="180"/>
      </w:pPr>
    </w:lvl>
    <w:lvl w:ilvl="6" w:tplc="0409000F" w:tentative="1">
      <w:start w:val="1"/>
      <w:numFmt w:val="decimal"/>
      <w:lvlText w:val="%7."/>
      <w:lvlJc w:val="left"/>
      <w:pPr>
        <w:ind w:left="5053" w:hanging="360"/>
      </w:pPr>
    </w:lvl>
    <w:lvl w:ilvl="7" w:tplc="04090019" w:tentative="1">
      <w:start w:val="1"/>
      <w:numFmt w:val="lowerLetter"/>
      <w:lvlText w:val="%8."/>
      <w:lvlJc w:val="left"/>
      <w:pPr>
        <w:ind w:left="5773" w:hanging="360"/>
      </w:pPr>
    </w:lvl>
    <w:lvl w:ilvl="8" w:tplc="0409001B" w:tentative="1">
      <w:start w:val="1"/>
      <w:numFmt w:val="lowerRoman"/>
      <w:lvlText w:val="%9."/>
      <w:lvlJc w:val="right"/>
      <w:pPr>
        <w:ind w:left="6493" w:hanging="180"/>
      </w:pPr>
    </w:lvl>
  </w:abstractNum>
  <w:abstractNum w:abstractNumId="16" w15:restartNumberingAfterBreak="0">
    <w:nsid w:val="42B14C30"/>
    <w:multiLevelType w:val="hybridMultilevel"/>
    <w:tmpl w:val="115677F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D93999"/>
    <w:multiLevelType w:val="hybridMultilevel"/>
    <w:tmpl w:val="0E5E730C"/>
    <w:lvl w:ilvl="0" w:tplc="4A54EE58">
      <w:start w:val="1"/>
      <w:numFmt w:val="decimal"/>
      <w:lvlText w:val="Q%1)"/>
      <w:lvlJc w:val="center"/>
      <w:pPr>
        <w:ind w:left="1080" w:hanging="360"/>
      </w:pPr>
      <w:rPr>
        <w:rFonts w:hint="default"/>
        <w:b w:val="0"/>
        <w:bCs w:val="0"/>
        <w:spacing w:val="-2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A8A4CED"/>
    <w:multiLevelType w:val="hybridMultilevel"/>
    <w:tmpl w:val="93464DBA"/>
    <w:lvl w:ilvl="0" w:tplc="6426880E">
      <w:start w:val="1"/>
      <w:numFmt w:val="lowerLetter"/>
      <w:pStyle w:val="Heading3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B3A2EED"/>
    <w:multiLevelType w:val="hybridMultilevel"/>
    <w:tmpl w:val="D3981596"/>
    <w:lvl w:ilvl="0" w:tplc="04090017">
      <w:start w:val="1"/>
      <w:numFmt w:val="lowerLetter"/>
      <w:lvlText w:val="%1)"/>
      <w:lvlJc w:val="left"/>
      <w:pPr>
        <w:ind w:left="733" w:hanging="360"/>
      </w:pPr>
    </w:lvl>
    <w:lvl w:ilvl="1" w:tplc="FFFFFFFF" w:tentative="1">
      <w:start w:val="1"/>
      <w:numFmt w:val="lowerLetter"/>
      <w:lvlText w:val="%2."/>
      <w:lvlJc w:val="left"/>
      <w:pPr>
        <w:ind w:left="1453" w:hanging="360"/>
      </w:pPr>
    </w:lvl>
    <w:lvl w:ilvl="2" w:tplc="FFFFFFFF" w:tentative="1">
      <w:start w:val="1"/>
      <w:numFmt w:val="lowerRoman"/>
      <w:lvlText w:val="%3."/>
      <w:lvlJc w:val="right"/>
      <w:pPr>
        <w:ind w:left="2173" w:hanging="180"/>
      </w:pPr>
    </w:lvl>
    <w:lvl w:ilvl="3" w:tplc="FFFFFFFF" w:tentative="1">
      <w:start w:val="1"/>
      <w:numFmt w:val="decimal"/>
      <w:lvlText w:val="%4."/>
      <w:lvlJc w:val="left"/>
      <w:pPr>
        <w:ind w:left="2893" w:hanging="360"/>
      </w:pPr>
    </w:lvl>
    <w:lvl w:ilvl="4" w:tplc="FFFFFFFF" w:tentative="1">
      <w:start w:val="1"/>
      <w:numFmt w:val="lowerLetter"/>
      <w:lvlText w:val="%5."/>
      <w:lvlJc w:val="left"/>
      <w:pPr>
        <w:ind w:left="3613" w:hanging="360"/>
      </w:pPr>
    </w:lvl>
    <w:lvl w:ilvl="5" w:tplc="FFFFFFFF" w:tentative="1">
      <w:start w:val="1"/>
      <w:numFmt w:val="lowerRoman"/>
      <w:lvlText w:val="%6."/>
      <w:lvlJc w:val="right"/>
      <w:pPr>
        <w:ind w:left="4333" w:hanging="180"/>
      </w:pPr>
    </w:lvl>
    <w:lvl w:ilvl="6" w:tplc="FFFFFFFF" w:tentative="1">
      <w:start w:val="1"/>
      <w:numFmt w:val="decimal"/>
      <w:lvlText w:val="%7."/>
      <w:lvlJc w:val="left"/>
      <w:pPr>
        <w:ind w:left="5053" w:hanging="360"/>
      </w:pPr>
    </w:lvl>
    <w:lvl w:ilvl="7" w:tplc="FFFFFFFF" w:tentative="1">
      <w:start w:val="1"/>
      <w:numFmt w:val="lowerLetter"/>
      <w:lvlText w:val="%8."/>
      <w:lvlJc w:val="left"/>
      <w:pPr>
        <w:ind w:left="5773" w:hanging="360"/>
      </w:pPr>
    </w:lvl>
    <w:lvl w:ilvl="8" w:tplc="FFFFFFFF" w:tentative="1">
      <w:start w:val="1"/>
      <w:numFmt w:val="lowerRoman"/>
      <w:lvlText w:val="%9."/>
      <w:lvlJc w:val="right"/>
      <w:pPr>
        <w:ind w:left="6493" w:hanging="180"/>
      </w:pPr>
    </w:lvl>
  </w:abstractNum>
  <w:abstractNum w:abstractNumId="20" w15:restartNumberingAfterBreak="0">
    <w:nsid w:val="50D94CA6"/>
    <w:multiLevelType w:val="hybridMultilevel"/>
    <w:tmpl w:val="91CCD75A"/>
    <w:lvl w:ilvl="0" w:tplc="FFFFFFFF">
      <w:start w:val="1"/>
      <w:numFmt w:val="lowerLetter"/>
      <w:lvlText w:val="%1)"/>
      <w:lvlJc w:val="left"/>
      <w:pPr>
        <w:ind w:left="73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7C56DFB"/>
    <w:multiLevelType w:val="multilevel"/>
    <w:tmpl w:val="278EC46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70511C91"/>
    <w:multiLevelType w:val="hybridMultilevel"/>
    <w:tmpl w:val="91E81B42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DD53723"/>
    <w:multiLevelType w:val="hybridMultilevel"/>
    <w:tmpl w:val="9556964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85504675">
    <w:abstractNumId w:val="21"/>
  </w:num>
  <w:num w:numId="2" w16cid:durableId="2059278105">
    <w:abstractNumId w:val="10"/>
  </w:num>
  <w:num w:numId="3" w16cid:durableId="1936473518">
    <w:abstractNumId w:val="9"/>
  </w:num>
  <w:num w:numId="4" w16cid:durableId="1279987363">
    <w:abstractNumId w:val="6"/>
  </w:num>
  <w:num w:numId="5" w16cid:durableId="183056290">
    <w:abstractNumId w:val="11"/>
  </w:num>
  <w:num w:numId="6" w16cid:durableId="1737898971">
    <w:abstractNumId w:val="1"/>
  </w:num>
  <w:num w:numId="7" w16cid:durableId="1353610739">
    <w:abstractNumId w:val="18"/>
  </w:num>
  <w:num w:numId="8" w16cid:durableId="1472939455">
    <w:abstractNumId w:val="7"/>
  </w:num>
  <w:num w:numId="9" w16cid:durableId="436681543">
    <w:abstractNumId w:val="22"/>
  </w:num>
  <w:num w:numId="10" w16cid:durableId="622082734">
    <w:abstractNumId w:val="23"/>
  </w:num>
  <w:num w:numId="11" w16cid:durableId="1800605665">
    <w:abstractNumId w:val="0"/>
  </w:num>
  <w:num w:numId="12" w16cid:durableId="1280526230">
    <w:abstractNumId w:val="14"/>
  </w:num>
  <w:num w:numId="13" w16cid:durableId="2144616354">
    <w:abstractNumId w:val="8"/>
  </w:num>
  <w:num w:numId="14" w16cid:durableId="2051372342">
    <w:abstractNumId w:val="4"/>
  </w:num>
  <w:num w:numId="15" w16cid:durableId="1739473674">
    <w:abstractNumId w:val="5"/>
  </w:num>
  <w:num w:numId="16" w16cid:durableId="471484096">
    <w:abstractNumId w:val="17"/>
  </w:num>
  <w:num w:numId="17" w16cid:durableId="1948467609">
    <w:abstractNumId w:val="12"/>
  </w:num>
  <w:num w:numId="18" w16cid:durableId="1514762444">
    <w:abstractNumId w:val="13"/>
  </w:num>
  <w:num w:numId="19" w16cid:durableId="742948313">
    <w:abstractNumId w:val="18"/>
    <w:lvlOverride w:ilvl="0">
      <w:startOverride w:val="1"/>
    </w:lvlOverride>
  </w:num>
  <w:num w:numId="20" w16cid:durableId="1708065793">
    <w:abstractNumId w:val="18"/>
    <w:lvlOverride w:ilvl="0">
      <w:startOverride w:val="1"/>
    </w:lvlOverride>
  </w:num>
  <w:num w:numId="21" w16cid:durableId="294912507">
    <w:abstractNumId w:val="18"/>
    <w:lvlOverride w:ilvl="0">
      <w:startOverride w:val="1"/>
    </w:lvlOverride>
  </w:num>
  <w:num w:numId="22" w16cid:durableId="1378551772">
    <w:abstractNumId w:val="18"/>
    <w:lvlOverride w:ilvl="0">
      <w:startOverride w:val="1"/>
    </w:lvlOverride>
  </w:num>
  <w:num w:numId="23" w16cid:durableId="516310521">
    <w:abstractNumId w:val="18"/>
    <w:lvlOverride w:ilvl="0">
      <w:startOverride w:val="1"/>
    </w:lvlOverride>
  </w:num>
  <w:num w:numId="24" w16cid:durableId="1320228551">
    <w:abstractNumId w:val="18"/>
    <w:lvlOverride w:ilvl="0">
      <w:startOverride w:val="1"/>
    </w:lvlOverride>
  </w:num>
  <w:num w:numId="25" w16cid:durableId="741100886">
    <w:abstractNumId w:val="18"/>
    <w:lvlOverride w:ilvl="0">
      <w:startOverride w:val="1"/>
    </w:lvlOverride>
  </w:num>
  <w:num w:numId="26" w16cid:durableId="213850842">
    <w:abstractNumId w:val="15"/>
  </w:num>
  <w:num w:numId="27" w16cid:durableId="137191441">
    <w:abstractNumId w:val="16"/>
  </w:num>
  <w:num w:numId="28" w16cid:durableId="1686202447">
    <w:abstractNumId w:val="19"/>
  </w:num>
  <w:num w:numId="29" w16cid:durableId="1499732609">
    <w:abstractNumId w:val="3"/>
  </w:num>
  <w:num w:numId="30" w16cid:durableId="1013186587">
    <w:abstractNumId w:val="2"/>
  </w:num>
  <w:num w:numId="31" w16cid:durableId="1877425537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AwNjIxNrI0sbQ0NjVU0lEKTi0uzszPAykwqwUApTXksSwAAAA="/>
  </w:docVars>
  <w:rsids>
    <w:rsidRoot w:val="005A288C"/>
    <w:rsid w:val="0002052C"/>
    <w:rsid w:val="00025CAD"/>
    <w:rsid w:val="00030652"/>
    <w:rsid w:val="00033B27"/>
    <w:rsid w:val="00064A72"/>
    <w:rsid w:val="000861DD"/>
    <w:rsid w:val="000A3E41"/>
    <w:rsid w:val="000C584B"/>
    <w:rsid w:val="000E0E88"/>
    <w:rsid w:val="000E6E1B"/>
    <w:rsid w:val="000E7714"/>
    <w:rsid w:val="001717A7"/>
    <w:rsid w:val="001717BF"/>
    <w:rsid w:val="001B7F9F"/>
    <w:rsid w:val="001C3658"/>
    <w:rsid w:val="001E4A5C"/>
    <w:rsid w:val="00201561"/>
    <w:rsid w:val="00255DAB"/>
    <w:rsid w:val="00270FCE"/>
    <w:rsid w:val="002B3A73"/>
    <w:rsid w:val="002C05AA"/>
    <w:rsid w:val="002D5665"/>
    <w:rsid w:val="00313B3E"/>
    <w:rsid w:val="00357F31"/>
    <w:rsid w:val="0036224B"/>
    <w:rsid w:val="0039189A"/>
    <w:rsid w:val="003A2438"/>
    <w:rsid w:val="003B1E3B"/>
    <w:rsid w:val="003B3CA8"/>
    <w:rsid w:val="003F24A2"/>
    <w:rsid w:val="00411034"/>
    <w:rsid w:val="00433590"/>
    <w:rsid w:val="00460835"/>
    <w:rsid w:val="004910EF"/>
    <w:rsid w:val="004D629A"/>
    <w:rsid w:val="004F2AA8"/>
    <w:rsid w:val="0050199B"/>
    <w:rsid w:val="00506241"/>
    <w:rsid w:val="00526256"/>
    <w:rsid w:val="00526EB7"/>
    <w:rsid w:val="005673A8"/>
    <w:rsid w:val="00573C78"/>
    <w:rsid w:val="005A288C"/>
    <w:rsid w:val="005E33E2"/>
    <w:rsid w:val="00680397"/>
    <w:rsid w:val="006D7D72"/>
    <w:rsid w:val="0075151E"/>
    <w:rsid w:val="00772617"/>
    <w:rsid w:val="00784019"/>
    <w:rsid w:val="007951E5"/>
    <w:rsid w:val="007A4414"/>
    <w:rsid w:val="007B4AAC"/>
    <w:rsid w:val="007D2AF0"/>
    <w:rsid w:val="007E0A03"/>
    <w:rsid w:val="007F70E7"/>
    <w:rsid w:val="00812EC8"/>
    <w:rsid w:val="008307C4"/>
    <w:rsid w:val="00864A91"/>
    <w:rsid w:val="00876C5F"/>
    <w:rsid w:val="0088357A"/>
    <w:rsid w:val="008C545B"/>
    <w:rsid w:val="008D15A4"/>
    <w:rsid w:val="008D6F82"/>
    <w:rsid w:val="008E72BB"/>
    <w:rsid w:val="009207CE"/>
    <w:rsid w:val="00946DFD"/>
    <w:rsid w:val="00947CFE"/>
    <w:rsid w:val="009A6953"/>
    <w:rsid w:val="009E2BF1"/>
    <w:rsid w:val="00A02CF9"/>
    <w:rsid w:val="00A232E9"/>
    <w:rsid w:val="00A26BE9"/>
    <w:rsid w:val="00A27160"/>
    <w:rsid w:val="00A306BF"/>
    <w:rsid w:val="00A46C74"/>
    <w:rsid w:val="00A53FF1"/>
    <w:rsid w:val="00A81AC4"/>
    <w:rsid w:val="00A8617D"/>
    <w:rsid w:val="00B9249C"/>
    <w:rsid w:val="00BE0037"/>
    <w:rsid w:val="00BE781B"/>
    <w:rsid w:val="00C47549"/>
    <w:rsid w:val="00C5536D"/>
    <w:rsid w:val="00C57FC1"/>
    <w:rsid w:val="00C70A6C"/>
    <w:rsid w:val="00C73924"/>
    <w:rsid w:val="00C95690"/>
    <w:rsid w:val="00CB0B0F"/>
    <w:rsid w:val="00CC5BCB"/>
    <w:rsid w:val="00CE2DC1"/>
    <w:rsid w:val="00D05F02"/>
    <w:rsid w:val="00D43E82"/>
    <w:rsid w:val="00D5003F"/>
    <w:rsid w:val="00D61655"/>
    <w:rsid w:val="00D83FB6"/>
    <w:rsid w:val="00DB2F8F"/>
    <w:rsid w:val="00DB710E"/>
    <w:rsid w:val="00DD4E5E"/>
    <w:rsid w:val="00E252E9"/>
    <w:rsid w:val="00E81BB4"/>
    <w:rsid w:val="00EA1BF1"/>
    <w:rsid w:val="00EA6EE0"/>
    <w:rsid w:val="00EB16C1"/>
    <w:rsid w:val="00EE1713"/>
    <w:rsid w:val="00EE74B5"/>
    <w:rsid w:val="00F01EEA"/>
    <w:rsid w:val="00F608FA"/>
    <w:rsid w:val="00F6715C"/>
    <w:rsid w:val="00F80A20"/>
    <w:rsid w:val="00F85EAA"/>
    <w:rsid w:val="00FA1889"/>
    <w:rsid w:val="00FA7D95"/>
    <w:rsid w:val="00FE3F7E"/>
    <w:rsid w:val="00FF40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B8D0B9"/>
  <w15:docId w15:val="{697365BD-6624-4EE6-A69F-8F60C9A7FB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7103"/>
  </w:style>
  <w:style w:type="paragraph" w:styleId="Heading1">
    <w:name w:val="heading 1"/>
    <w:basedOn w:val="Normal"/>
    <w:next w:val="Normal"/>
    <w:link w:val="Heading1Char"/>
    <w:uiPriority w:val="9"/>
    <w:qFormat/>
    <w:rsid w:val="008D15A4"/>
    <w:pPr>
      <w:keepNext/>
      <w:keepLines/>
      <w:numPr>
        <w:numId w:val="4"/>
      </w:numPr>
      <w:spacing w:before="240" w:after="0"/>
      <w:outlineLvl w:val="0"/>
    </w:pPr>
    <w:rPr>
      <w:rFonts w:eastAsiaTheme="majorEastAsia" w:cstheme="majorBidi"/>
      <w:b/>
      <w:color w:val="000000" w:themeColor="text1"/>
      <w:sz w:val="32"/>
      <w:szCs w:val="32"/>
    </w:rPr>
  </w:style>
  <w:style w:type="paragraph" w:styleId="Heading2">
    <w:name w:val="heading 2"/>
    <w:basedOn w:val="Heading1"/>
    <w:next w:val="Heading1"/>
    <w:link w:val="Heading2Char"/>
    <w:uiPriority w:val="9"/>
    <w:unhideWhenUsed/>
    <w:qFormat/>
    <w:rsid w:val="005673A8"/>
    <w:pPr>
      <w:numPr>
        <w:ilvl w:val="1"/>
      </w:numPr>
      <w:spacing w:before="40"/>
      <w:outlineLvl w:val="1"/>
    </w:pPr>
    <w:rPr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673A8"/>
    <w:pPr>
      <w:keepNext/>
      <w:keepLines/>
      <w:numPr>
        <w:numId w:val="7"/>
      </w:numPr>
      <w:spacing w:before="40" w:after="0"/>
      <w:outlineLvl w:val="2"/>
    </w:pPr>
    <w:rPr>
      <w:rFonts w:eastAsiaTheme="majorEastAsia" w:cstheme="majorBidi"/>
      <w:color w:val="000000" w:themeColor="text1"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417F6"/>
    <w:pPr>
      <w:keepNext/>
      <w:keepLines/>
      <w:numPr>
        <w:ilvl w:val="3"/>
        <w:numId w:val="4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417F6"/>
    <w:pPr>
      <w:keepNext/>
      <w:keepLines/>
      <w:numPr>
        <w:ilvl w:val="4"/>
        <w:numId w:val="4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417F6"/>
    <w:pPr>
      <w:keepNext/>
      <w:keepLines/>
      <w:numPr>
        <w:ilvl w:val="5"/>
        <w:numId w:val="4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417F6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417F6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417F6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202DD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C76BBB"/>
    <w:pPr>
      <w:spacing w:after="200" w:line="240" w:lineRule="auto"/>
      <w:jc w:val="center"/>
    </w:pPr>
    <w:rPr>
      <w:iCs/>
      <w:color w:val="000000" w:themeColor="text1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8D15A4"/>
    <w:rPr>
      <w:rFonts w:eastAsiaTheme="majorEastAsia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73A8"/>
    <w:rPr>
      <w:rFonts w:eastAsiaTheme="majorEastAsia" w:cstheme="majorBidi"/>
      <w:b/>
      <w:color w:val="000000" w:themeColor="text1"/>
      <w:sz w:val="28"/>
      <w:szCs w:val="26"/>
    </w:rPr>
  </w:style>
  <w:style w:type="paragraph" w:styleId="NoSpacing">
    <w:name w:val="No Spacing"/>
    <w:uiPriority w:val="1"/>
    <w:qFormat/>
    <w:rsid w:val="0033784D"/>
    <w:pPr>
      <w:spacing w:after="0"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5673A8"/>
    <w:rPr>
      <w:rFonts w:eastAsiaTheme="majorEastAsia" w:cstheme="majorBidi"/>
      <w:color w:val="000000" w:themeColor="text1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417F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417F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417F6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417F6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417F6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417F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table" w:styleId="TableGrid">
    <w:name w:val="Table Grid"/>
    <w:basedOn w:val="TableNormal"/>
    <w:uiPriority w:val="39"/>
    <w:rsid w:val="00C76B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Caption">
    <w:name w:val="Table Caption"/>
    <w:basedOn w:val="TableNormal"/>
    <w:uiPriority w:val="99"/>
    <w:rsid w:val="00D85A9E"/>
    <w:pPr>
      <w:spacing w:after="0" w:line="240" w:lineRule="auto"/>
    </w:pPr>
    <w:tblPr/>
  </w:style>
  <w:style w:type="paragraph" w:styleId="TOCHeading">
    <w:name w:val="TOC Heading"/>
    <w:basedOn w:val="Heading1"/>
    <w:next w:val="Normal"/>
    <w:uiPriority w:val="39"/>
    <w:unhideWhenUsed/>
    <w:qFormat/>
    <w:rsid w:val="00C20216"/>
    <w:pPr>
      <w:numPr>
        <w:numId w:val="0"/>
      </w:numPr>
      <w:outlineLvl w:val="9"/>
    </w:pPr>
    <w:rPr>
      <w:rFonts w:asciiTheme="majorHAnsi" w:hAnsiTheme="majorHAnsi"/>
      <w:color w:val="2E74B5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C2021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20216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20216"/>
    <w:rPr>
      <w:color w:val="0563C1" w:themeColor="hyperlink"/>
      <w:u w:val="single"/>
    </w:rPr>
  </w:style>
  <w:style w:type="paragraph" w:styleId="TableofFigures">
    <w:name w:val="table of figures"/>
    <w:basedOn w:val="Normal"/>
    <w:next w:val="Normal"/>
    <w:uiPriority w:val="99"/>
    <w:unhideWhenUsed/>
    <w:rsid w:val="00C20216"/>
    <w:pPr>
      <w:spacing w:after="0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styleId="PlaceholderText">
    <w:name w:val="Placeholder Text"/>
    <w:basedOn w:val="DefaultParagraphFont"/>
    <w:uiPriority w:val="99"/>
    <w:semiHidden/>
    <w:rsid w:val="005E33E2"/>
    <w:rPr>
      <w:color w:val="808080"/>
    </w:rPr>
  </w:style>
  <w:style w:type="character" w:customStyle="1" w:styleId="fontstyle01">
    <w:name w:val="fontstyle01"/>
    <w:basedOn w:val="DefaultParagraphFont"/>
    <w:rsid w:val="001C3658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680397"/>
    <w:pPr>
      <w:spacing w:after="100"/>
      <w:ind w:left="480"/>
    </w:pPr>
  </w:style>
  <w:style w:type="paragraph" w:styleId="Header">
    <w:name w:val="header"/>
    <w:basedOn w:val="Normal"/>
    <w:link w:val="HeaderChar"/>
    <w:uiPriority w:val="99"/>
    <w:unhideWhenUsed/>
    <w:rsid w:val="006803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80397"/>
  </w:style>
  <w:style w:type="paragraph" w:styleId="Footer">
    <w:name w:val="footer"/>
    <w:basedOn w:val="Normal"/>
    <w:link w:val="FooterChar"/>
    <w:uiPriority w:val="99"/>
    <w:unhideWhenUsed/>
    <w:rsid w:val="0068039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397"/>
  </w:style>
  <w:style w:type="table" w:customStyle="1" w:styleId="TableGrid0">
    <w:name w:val="TableGrid"/>
    <w:rsid w:val="00FA1889"/>
    <w:pPr>
      <w:spacing w:after="0" w:line="240" w:lineRule="auto"/>
    </w:pPr>
    <w:rPr>
      <w:rFonts w:asciiTheme="minorHAnsi" w:eastAsiaTheme="minorEastAsia" w:hAnsiTheme="minorHAnsi" w:cstheme="minorBidi"/>
      <w:kern w:val="2"/>
      <w:sz w:val="22"/>
      <w:szCs w:val="22"/>
      <w:lang w:bidi="ar-SA"/>
      <w14:ligatures w14:val="standardContextual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73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b1ho2xEXDkeDkb85eXT7VoHdwDg==">AMUW2mVtNtiTKrNN3j7Kb2Cier/ZC6SV9rh8Nd9zNZUe5V5IE1yont1sabxOc2Ki0pAqB+NfZCAHbvITs83erCQGnC/g/z0AGwd0nhahrrOI9aVv/BZ/L0y/81wQFIPtQJi/gEy8UbuARCY1HXw5efmrrim5OrwJXLRl7mbzFW8rLD5auhEmw4qlpdVXL/tnET0O+td+nJ8e</go:docsCustomData>
</go:gDocsCustomXmlDataStorage>
</file>

<file path=customXml/itemProps1.xml><?xml version="1.0" encoding="utf-8"?>
<ds:datastoreItem xmlns:ds="http://schemas.openxmlformats.org/officeDocument/2006/customXml" ds:itemID="{028366A0-8018-4C07-A802-0ACEBF3B268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1</Pages>
  <Words>493</Words>
  <Characters>281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IE</dc:creator>
  <cp:lastModifiedBy>Neethi Hari</cp:lastModifiedBy>
  <cp:revision>10</cp:revision>
  <cp:lastPrinted>2023-07-15T08:32:00Z</cp:lastPrinted>
  <dcterms:created xsi:type="dcterms:W3CDTF">2023-07-15T06:39:00Z</dcterms:created>
  <dcterms:modified xsi:type="dcterms:W3CDTF">2023-07-15T08:33:00Z</dcterms:modified>
</cp:coreProperties>
</file>